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71F7" w:rsidRPr="005674EB" w:rsidRDefault="004371F7" w:rsidP="005674EB">
      <w:pPr>
        <w:pStyle w:val="FirstParagraph"/>
        <w:jc w:val="center"/>
        <w:rPr>
          <w:rFonts w:ascii="Arial" w:hAnsi="Arial" w:cs="Arial"/>
          <w:b/>
        </w:rPr>
      </w:pPr>
      <w:proofErr w:type="spellStart"/>
      <w:r w:rsidRPr="005674EB">
        <w:rPr>
          <w:rFonts w:ascii="Arial" w:hAnsi="Arial" w:cs="Arial"/>
          <w:b/>
        </w:rPr>
        <w:t>Regulamin</w:t>
      </w:r>
      <w:proofErr w:type="spellEnd"/>
      <w:r w:rsidRPr="005674EB">
        <w:rPr>
          <w:rFonts w:ascii="Arial" w:hAnsi="Arial" w:cs="Arial"/>
          <w:b/>
        </w:rPr>
        <w:t xml:space="preserve"> </w:t>
      </w:r>
      <w:proofErr w:type="spellStart"/>
      <w:r w:rsidRPr="005674EB">
        <w:rPr>
          <w:rFonts w:ascii="Arial" w:hAnsi="Arial" w:cs="Arial"/>
          <w:b/>
        </w:rPr>
        <w:t>Rady</w:t>
      </w:r>
      <w:proofErr w:type="spellEnd"/>
      <w:r w:rsidRPr="005674EB">
        <w:rPr>
          <w:rFonts w:ascii="Arial" w:hAnsi="Arial" w:cs="Arial"/>
          <w:b/>
        </w:rPr>
        <w:t xml:space="preserve"> </w:t>
      </w:r>
      <w:proofErr w:type="spellStart"/>
      <w:r w:rsidRPr="005674EB">
        <w:rPr>
          <w:rFonts w:ascii="Arial" w:hAnsi="Arial" w:cs="Arial"/>
          <w:b/>
        </w:rPr>
        <w:t>Pedagogicznej</w:t>
      </w:r>
      <w:proofErr w:type="spellEnd"/>
      <w:r w:rsidRPr="005674EB">
        <w:rPr>
          <w:rFonts w:ascii="Arial" w:hAnsi="Arial" w:cs="Arial"/>
          <w:b/>
        </w:rPr>
        <w:t xml:space="preserve"> </w:t>
      </w:r>
      <w:proofErr w:type="spellStart"/>
      <w:r w:rsidRPr="005674EB">
        <w:rPr>
          <w:rFonts w:ascii="Arial" w:hAnsi="Arial" w:cs="Arial"/>
          <w:b/>
        </w:rPr>
        <w:t>Szkoły</w:t>
      </w:r>
      <w:proofErr w:type="spellEnd"/>
      <w:r w:rsidRPr="005674EB">
        <w:rPr>
          <w:rFonts w:ascii="Arial" w:hAnsi="Arial" w:cs="Arial"/>
          <w:b/>
        </w:rPr>
        <w:t xml:space="preserve"> </w:t>
      </w:r>
      <w:proofErr w:type="spellStart"/>
      <w:r w:rsidRPr="005674EB">
        <w:rPr>
          <w:rFonts w:ascii="Arial" w:hAnsi="Arial" w:cs="Arial"/>
          <w:b/>
        </w:rPr>
        <w:t>Podstawowej</w:t>
      </w:r>
      <w:proofErr w:type="spellEnd"/>
      <w:r w:rsidR="005674EB">
        <w:rPr>
          <w:rFonts w:ascii="Arial" w:hAnsi="Arial" w:cs="Arial"/>
          <w:b/>
        </w:rPr>
        <w:t xml:space="preserve"> </w:t>
      </w:r>
      <w:proofErr w:type="spellStart"/>
      <w:r w:rsidR="005674EB">
        <w:rPr>
          <w:rFonts w:ascii="Arial" w:hAnsi="Arial" w:cs="Arial"/>
          <w:b/>
        </w:rPr>
        <w:t>nr</w:t>
      </w:r>
      <w:proofErr w:type="spellEnd"/>
      <w:r w:rsidR="005674EB">
        <w:rPr>
          <w:rFonts w:ascii="Arial" w:hAnsi="Arial" w:cs="Arial"/>
          <w:b/>
        </w:rPr>
        <w:t xml:space="preserve"> 24 </w:t>
      </w:r>
      <w:proofErr w:type="spellStart"/>
      <w:r w:rsidR="005674EB">
        <w:rPr>
          <w:rFonts w:ascii="Arial" w:hAnsi="Arial" w:cs="Arial"/>
          <w:b/>
        </w:rPr>
        <w:t>im</w:t>
      </w:r>
      <w:proofErr w:type="spellEnd"/>
      <w:r w:rsidR="005674EB">
        <w:rPr>
          <w:rFonts w:ascii="Arial" w:hAnsi="Arial" w:cs="Arial"/>
          <w:b/>
        </w:rPr>
        <w:t xml:space="preserve">. </w:t>
      </w:r>
      <w:proofErr w:type="spellStart"/>
      <w:r w:rsidR="005674EB">
        <w:rPr>
          <w:rFonts w:ascii="Arial" w:hAnsi="Arial" w:cs="Arial"/>
          <w:b/>
        </w:rPr>
        <w:t>Powstańców</w:t>
      </w:r>
      <w:proofErr w:type="spellEnd"/>
      <w:r w:rsidR="005674EB">
        <w:rPr>
          <w:rFonts w:ascii="Arial" w:hAnsi="Arial" w:cs="Arial"/>
          <w:b/>
        </w:rPr>
        <w:t xml:space="preserve"> </w:t>
      </w:r>
      <w:proofErr w:type="spellStart"/>
      <w:r w:rsidR="005674EB">
        <w:rPr>
          <w:rFonts w:ascii="Arial" w:hAnsi="Arial" w:cs="Arial"/>
          <w:b/>
        </w:rPr>
        <w:t>Śląskich</w:t>
      </w:r>
      <w:proofErr w:type="spellEnd"/>
      <w:r w:rsidR="005674EB">
        <w:rPr>
          <w:rFonts w:ascii="Arial" w:hAnsi="Arial" w:cs="Arial"/>
          <w:b/>
        </w:rPr>
        <w:t xml:space="preserve"> </w:t>
      </w:r>
      <w:r w:rsidRPr="005674EB">
        <w:rPr>
          <w:rFonts w:ascii="Arial" w:hAnsi="Arial" w:cs="Arial"/>
          <w:b/>
        </w:rPr>
        <w:t xml:space="preserve">w </w:t>
      </w:r>
      <w:proofErr w:type="spellStart"/>
      <w:r w:rsidRPr="005674EB">
        <w:rPr>
          <w:rFonts w:ascii="Arial" w:hAnsi="Arial" w:cs="Arial"/>
          <w:b/>
        </w:rPr>
        <w:t>Rudzie</w:t>
      </w:r>
      <w:proofErr w:type="spellEnd"/>
      <w:r w:rsidRPr="005674EB">
        <w:rPr>
          <w:rFonts w:ascii="Arial" w:hAnsi="Arial" w:cs="Arial"/>
          <w:b/>
        </w:rPr>
        <w:t xml:space="preserve"> </w:t>
      </w:r>
      <w:proofErr w:type="spellStart"/>
      <w:r w:rsidRPr="005674EB">
        <w:rPr>
          <w:rFonts w:ascii="Arial" w:hAnsi="Arial" w:cs="Arial"/>
          <w:b/>
        </w:rPr>
        <w:t>Śląskiej</w:t>
      </w:r>
      <w:proofErr w:type="spellEnd"/>
    </w:p>
    <w:p w:rsidR="004371F7" w:rsidRPr="005674EB" w:rsidRDefault="004371F7" w:rsidP="005674EB">
      <w:pPr>
        <w:pStyle w:val="Akapitzlist"/>
        <w:numPr>
          <w:ilvl w:val="0"/>
          <w:numId w:val="22"/>
        </w:numPr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>Podstawy prawne działania Rady Pedagogicznej</w:t>
      </w:r>
    </w:p>
    <w:p w:rsidR="004371F7" w:rsidRPr="005674EB" w:rsidRDefault="004371F7" w:rsidP="004371F7">
      <w:pPr>
        <w:pStyle w:val="Akapitzlist"/>
        <w:ind w:left="360"/>
        <w:rPr>
          <w:rFonts w:ascii="Arial" w:hAnsi="Arial" w:cs="Arial"/>
          <w:sz w:val="24"/>
          <w:szCs w:val="24"/>
        </w:rPr>
      </w:pPr>
    </w:p>
    <w:p w:rsidR="004371F7" w:rsidRPr="00644358" w:rsidRDefault="004371F7" w:rsidP="004371F7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Ustawa z dnia 14 grudnia 2016 r. Przepisy wprowadzające ustawę — Prawo oświatowe, </w:t>
      </w:r>
      <w:r w:rsidR="00946E7D" w:rsidRPr="004C538A">
        <w:rPr>
          <w:rFonts w:ascii="Arial" w:hAnsi="Arial" w:cs="Arial"/>
        </w:rPr>
        <w:t>Dz. U. z 20</w:t>
      </w:r>
      <w:r w:rsidR="007C473B">
        <w:rPr>
          <w:rFonts w:ascii="Arial" w:hAnsi="Arial" w:cs="Arial"/>
        </w:rPr>
        <w:t>17</w:t>
      </w:r>
      <w:r w:rsidR="00946E7D" w:rsidRPr="004C538A">
        <w:rPr>
          <w:rFonts w:ascii="Arial" w:hAnsi="Arial" w:cs="Arial"/>
        </w:rPr>
        <w:t xml:space="preserve"> r.,  poz.</w:t>
      </w:r>
      <w:r w:rsidR="007C473B">
        <w:rPr>
          <w:rFonts w:ascii="Arial" w:hAnsi="Arial" w:cs="Arial"/>
        </w:rPr>
        <w:t>60</w:t>
      </w:r>
    </w:p>
    <w:p w:rsidR="007C473B" w:rsidRPr="00644358" w:rsidRDefault="004371F7" w:rsidP="007C473B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7C473B">
        <w:rPr>
          <w:rFonts w:ascii="Arial" w:hAnsi="Arial" w:cs="Arial"/>
        </w:rPr>
        <w:t xml:space="preserve">Ustawa z dnia 14 grudnia 2016 r. Prawo oświatowe, </w:t>
      </w:r>
      <w:r w:rsidR="007C473B">
        <w:rPr>
          <w:rFonts w:ascii="Arial" w:hAnsi="Arial" w:cs="Arial"/>
        </w:rPr>
        <w:t xml:space="preserve"> - tekst jednolity </w:t>
      </w:r>
      <w:r w:rsidR="007C473B" w:rsidRPr="004C538A">
        <w:rPr>
          <w:rFonts w:ascii="Arial" w:hAnsi="Arial" w:cs="Arial"/>
        </w:rPr>
        <w:t xml:space="preserve">Dz. U. z 2020 r.,  poz.910 z </w:t>
      </w:r>
      <w:proofErr w:type="spellStart"/>
      <w:r w:rsidR="007C473B" w:rsidRPr="004C538A">
        <w:rPr>
          <w:rFonts w:ascii="Arial" w:hAnsi="Arial" w:cs="Arial"/>
        </w:rPr>
        <w:t>późn</w:t>
      </w:r>
      <w:proofErr w:type="spellEnd"/>
      <w:r w:rsidR="007C473B" w:rsidRPr="004C538A">
        <w:rPr>
          <w:rFonts w:ascii="Arial" w:hAnsi="Arial" w:cs="Arial"/>
        </w:rPr>
        <w:t>. zm.</w:t>
      </w:r>
    </w:p>
    <w:p w:rsidR="004371F7" w:rsidRPr="007C473B" w:rsidRDefault="004371F7" w:rsidP="004371F7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7C473B">
        <w:rPr>
          <w:rFonts w:ascii="Arial" w:hAnsi="Arial" w:cs="Arial"/>
        </w:rPr>
        <w:t xml:space="preserve">Ustawa z dnia 7 września 1991 r. o systemie oświaty — tekst jednolity </w:t>
      </w:r>
      <w:r w:rsidR="005674EB" w:rsidRPr="007C473B">
        <w:rPr>
          <w:rFonts w:ascii="Arial" w:hAnsi="Arial" w:cs="Arial"/>
        </w:rPr>
        <w:br/>
      </w:r>
      <w:r w:rsidRPr="007C473B">
        <w:rPr>
          <w:rFonts w:ascii="Arial" w:hAnsi="Arial" w:cs="Arial"/>
        </w:rPr>
        <w:t>Dz. U. z 20</w:t>
      </w:r>
      <w:r w:rsidR="007C473B">
        <w:rPr>
          <w:rFonts w:ascii="Arial" w:hAnsi="Arial" w:cs="Arial"/>
        </w:rPr>
        <w:t xml:space="preserve">20 </w:t>
      </w:r>
      <w:r w:rsidRPr="007C473B">
        <w:rPr>
          <w:rFonts w:ascii="Arial" w:hAnsi="Arial" w:cs="Arial"/>
        </w:rPr>
        <w:t xml:space="preserve">r. poz. </w:t>
      </w:r>
      <w:r w:rsidR="007C473B">
        <w:rPr>
          <w:rFonts w:ascii="Arial" w:hAnsi="Arial" w:cs="Arial"/>
        </w:rPr>
        <w:t>1327</w:t>
      </w:r>
      <w:r w:rsidRPr="007C473B">
        <w:rPr>
          <w:rFonts w:ascii="Arial" w:hAnsi="Arial" w:cs="Arial"/>
        </w:rPr>
        <w:t xml:space="preserve"> </w:t>
      </w:r>
    </w:p>
    <w:p w:rsidR="004371F7" w:rsidRPr="00644358" w:rsidRDefault="004371F7" w:rsidP="004371F7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Ustawa z dnia 26 stycznia 1982 r. Karta Nauczyciela — tekst ujednolicony </w:t>
      </w:r>
      <w:r w:rsidR="005674EB" w:rsidRP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Dz. U. z 201</w:t>
      </w:r>
      <w:r w:rsidR="007C473B">
        <w:rPr>
          <w:rFonts w:ascii="Arial" w:hAnsi="Arial" w:cs="Arial"/>
        </w:rPr>
        <w:t>9</w:t>
      </w:r>
      <w:r w:rsidRPr="00644358">
        <w:rPr>
          <w:rFonts w:ascii="Arial" w:hAnsi="Arial" w:cs="Arial"/>
        </w:rPr>
        <w:t xml:space="preserve"> r. poz. </w:t>
      </w:r>
      <w:r w:rsidR="007C473B">
        <w:rPr>
          <w:rFonts w:ascii="Arial" w:hAnsi="Arial" w:cs="Arial"/>
        </w:rPr>
        <w:t xml:space="preserve">2215 z </w:t>
      </w:r>
      <w:proofErr w:type="spellStart"/>
      <w:r w:rsidR="007C473B">
        <w:rPr>
          <w:rFonts w:ascii="Arial" w:hAnsi="Arial" w:cs="Arial"/>
        </w:rPr>
        <w:t>poź</w:t>
      </w:r>
      <w:proofErr w:type="spellEnd"/>
      <w:r w:rsidR="007C473B">
        <w:rPr>
          <w:rFonts w:ascii="Arial" w:hAnsi="Arial" w:cs="Arial"/>
        </w:rPr>
        <w:t>. zm.</w:t>
      </w:r>
      <w:r w:rsidRPr="00644358">
        <w:rPr>
          <w:rFonts w:ascii="Arial" w:hAnsi="Arial" w:cs="Arial"/>
        </w:rPr>
        <w:t xml:space="preserve"> </w:t>
      </w:r>
    </w:p>
    <w:p w:rsidR="004371F7" w:rsidRPr="00644358" w:rsidRDefault="004371F7" w:rsidP="004371F7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Rozporządzenie MEN z dnia 10 czerwca 2015 r. w </w:t>
      </w:r>
      <w:r w:rsidR="005674EB" w:rsidRPr="00644358">
        <w:rPr>
          <w:rFonts w:ascii="Arial" w:hAnsi="Arial" w:cs="Arial"/>
        </w:rPr>
        <w:t xml:space="preserve">sprawie szczegółowych warunków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t>i sposobu oceniania, klasyfikowania i promowania uczniów i słuchaczy w szkołach publicznych (Dz. U. z 2015</w:t>
      </w:r>
      <w:r w:rsidR="007C473B">
        <w:rPr>
          <w:rFonts w:ascii="Arial" w:hAnsi="Arial" w:cs="Arial"/>
        </w:rPr>
        <w:t xml:space="preserve"> </w:t>
      </w:r>
      <w:r w:rsidRPr="00644358">
        <w:rPr>
          <w:rFonts w:ascii="Arial" w:hAnsi="Arial" w:cs="Arial"/>
        </w:rPr>
        <w:t xml:space="preserve">r. poz. 843 ze zmianami) </w:t>
      </w:r>
    </w:p>
    <w:p w:rsidR="004371F7" w:rsidRPr="00644358" w:rsidRDefault="004371F7" w:rsidP="005674EB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Rozporządzenie MEN z dnia 3 sierpnia 2017 r. w spr</w:t>
      </w:r>
      <w:r w:rsidR="005674EB" w:rsidRPr="00644358">
        <w:rPr>
          <w:rFonts w:ascii="Arial" w:hAnsi="Arial" w:cs="Arial"/>
        </w:rPr>
        <w:t xml:space="preserve">awie oceniania, klasyfikowania </w:t>
      </w:r>
      <w:r w:rsidR="00E82661">
        <w:rPr>
          <w:rFonts w:ascii="Arial" w:hAnsi="Arial" w:cs="Arial"/>
        </w:rPr>
        <w:br/>
      </w:r>
      <w:r w:rsidRPr="00644358">
        <w:rPr>
          <w:rFonts w:ascii="Arial" w:hAnsi="Arial" w:cs="Arial"/>
        </w:rPr>
        <w:t xml:space="preserve">i promowania uczniów i słuchaczy w szkołach publicznych </w:t>
      </w:r>
      <w:r w:rsidR="005674EB" w:rsidRP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(Dz. U. z 2017r. poz. 1534).</w:t>
      </w:r>
    </w:p>
    <w:p w:rsidR="004371F7" w:rsidRPr="00644358" w:rsidRDefault="004371F7" w:rsidP="004371F7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Rozporządzenie MEN z dnia 9 sierpnia 2011 r. w sprawie dopuszczalnych form realizacji obowiązkowych zajęć wychowania fizycznego (Dz. U. z 2011r. nr 175, poz. 1042 ze zmianami). </w:t>
      </w:r>
    </w:p>
    <w:p w:rsidR="004371F7" w:rsidRPr="00644358" w:rsidRDefault="004371F7" w:rsidP="004371F7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Rozporządzenie MEN z dnia 9 sierpnia 2017 r. w sprawie warunków i trybu udzielania zezwoleń na indywidualny program lub tok nauki oraz organizacji indywidualnego programu lub toku nauki (Dz. U. z 2017r. poz. 1569).</w:t>
      </w:r>
    </w:p>
    <w:p w:rsidR="004371F7" w:rsidRPr="00644358" w:rsidRDefault="004371F7" w:rsidP="004371F7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Rozporządzenie MEN z dnia 7 lutego 2012 r. w sprawie ramowych planów nauczania </w:t>
      </w:r>
      <w:r w:rsid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w szkołach publicznych (Dz. U. z 2012 r. poz. 204 ze zmianami).</w:t>
      </w:r>
    </w:p>
    <w:p w:rsidR="004371F7" w:rsidRPr="00644358" w:rsidRDefault="004371F7" w:rsidP="004371F7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Rozporządzenie MEN z dnia </w:t>
      </w:r>
      <w:r w:rsidR="007C473B">
        <w:rPr>
          <w:rFonts w:ascii="Arial" w:hAnsi="Arial" w:cs="Arial"/>
        </w:rPr>
        <w:t>3</w:t>
      </w:r>
      <w:r w:rsidRPr="00644358">
        <w:rPr>
          <w:rFonts w:ascii="Arial" w:hAnsi="Arial" w:cs="Arial"/>
        </w:rPr>
        <w:t xml:space="preserve"> </w:t>
      </w:r>
      <w:r w:rsidR="007C473B">
        <w:rPr>
          <w:rFonts w:ascii="Arial" w:hAnsi="Arial" w:cs="Arial"/>
        </w:rPr>
        <w:t>kwietnia 2019</w:t>
      </w:r>
      <w:r w:rsidRPr="00644358">
        <w:rPr>
          <w:rFonts w:ascii="Arial" w:hAnsi="Arial" w:cs="Arial"/>
        </w:rPr>
        <w:t xml:space="preserve"> r. w sprawie ramowych planów nauczania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t xml:space="preserve">dla </w:t>
      </w:r>
      <w:r w:rsidR="007C473B">
        <w:rPr>
          <w:rFonts w:ascii="Arial" w:hAnsi="Arial" w:cs="Arial"/>
        </w:rPr>
        <w:t xml:space="preserve">publicznych szkół (Dz. U. z 2019 </w:t>
      </w:r>
      <w:r w:rsidRPr="00644358">
        <w:rPr>
          <w:rFonts w:ascii="Arial" w:hAnsi="Arial" w:cs="Arial"/>
        </w:rPr>
        <w:t xml:space="preserve">r. poz. </w:t>
      </w:r>
      <w:r w:rsidR="007C473B">
        <w:rPr>
          <w:rFonts w:ascii="Arial" w:hAnsi="Arial" w:cs="Arial"/>
        </w:rPr>
        <w:t>639</w:t>
      </w:r>
      <w:r w:rsidRPr="00644358">
        <w:rPr>
          <w:rFonts w:ascii="Arial" w:hAnsi="Arial" w:cs="Arial"/>
        </w:rPr>
        <w:t xml:space="preserve">). </w:t>
      </w:r>
    </w:p>
    <w:p w:rsidR="005674EB" w:rsidRDefault="004371F7" w:rsidP="005674EB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Rozporządzenie </w:t>
      </w:r>
      <w:proofErr w:type="spellStart"/>
      <w:r w:rsidRPr="00644358">
        <w:rPr>
          <w:rFonts w:ascii="Arial" w:hAnsi="Arial" w:cs="Arial"/>
        </w:rPr>
        <w:t>MENiS</w:t>
      </w:r>
      <w:proofErr w:type="spellEnd"/>
      <w:r w:rsidRPr="00644358">
        <w:rPr>
          <w:rFonts w:ascii="Arial" w:hAnsi="Arial" w:cs="Arial"/>
        </w:rPr>
        <w:t xml:space="preserve"> z dnia 21 maja 2001 r. w sprawie ramowych statutów publicznego przedszkola oraz publicznych szkół (Dz. U. z 2001r. Nr 61 poz. 624 </w:t>
      </w:r>
      <w:r w:rsidR="007C473B">
        <w:rPr>
          <w:rFonts w:ascii="Arial" w:hAnsi="Arial" w:cs="Arial"/>
        </w:rPr>
        <w:t xml:space="preserve"> </w:t>
      </w:r>
      <w:r w:rsidRPr="00644358">
        <w:rPr>
          <w:rFonts w:ascii="Arial" w:hAnsi="Arial" w:cs="Arial"/>
        </w:rPr>
        <w:t>ze zmianami)</w:t>
      </w:r>
      <w:r w:rsidR="005674EB" w:rsidRPr="00644358">
        <w:rPr>
          <w:rFonts w:ascii="Arial" w:hAnsi="Arial" w:cs="Arial"/>
        </w:rPr>
        <w:t>.</w:t>
      </w:r>
    </w:p>
    <w:p w:rsidR="00280240" w:rsidRPr="00644358" w:rsidRDefault="00280240" w:rsidP="005674EB">
      <w:pPr>
        <w:pStyle w:val="Akapitzlist"/>
        <w:numPr>
          <w:ilvl w:val="0"/>
          <w:numId w:val="2"/>
        </w:numPr>
        <w:spacing w:after="200"/>
        <w:jc w:val="left"/>
        <w:rPr>
          <w:rFonts w:ascii="Arial" w:hAnsi="Arial" w:cs="Arial"/>
        </w:rPr>
      </w:pPr>
      <w:r w:rsidRPr="00E3298D">
        <w:rPr>
          <w:rFonts w:ascii="Arial" w:hAnsi="Arial" w:cs="Arial"/>
        </w:rPr>
        <w:t xml:space="preserve">Rozporządzenie MEN z dnia 12 sierpnia 2020 r. w sprawie czasowego ograniczenia funkcjonowania jednostek systemu oświaty w związku </w:t>
      </w:r>
      <w:r>
        <w:rPr>
          <w:rFonts w:ascii="Arial" w:hAnsi="Arial" w:cs="Arial"/>
        </w:rPr>
        <w:t xml:space="preserve"> </w:t>
      </w:r>
      <w:r w:rsidRPr="00E3298D">
        <w:rPr>
          <w:rFonts w:ascii="Arial" w:hAnsi="Arial" w:cs="Arial"/>
        </w:rPr>
        <w:t>z zapobieganiem, przeciwdziałaniem i zwalczaniem COVID-19( Dziennik Ustaw z 13 sierpnia 2020r.,poz.1389).</w:t>
      </w:r>
    </w:p>
    <w:p w:rsidR="005674EB" w:rsidRPr="005674EB" w:rsidRDefault="005674EB" w:rsidP="005674EB">
      <w:pPr>
        <w:pStyle w:val="Akapitzlist"/>
        <w:spacing w:after="200"/>
        <w:ind w:left="360"/>
        <w:jc w:val="left"/>
        <w:rPr>
          <w:rFonts w:ascii="Arial" w:hAnsi="Arial" w:cs="Arial"/>
          <w:sz w:val="24"/>
          <w:szCs w:val="24"/>
        </w:rPr>
      </w:pPr>
    </w:p>
    <w:p w:rsidR="004371F7" w:rsidRPr="005674EB" w:rsidRDefault="004371F7" w:rsidP="005674EB">
      <w:pPr>
        <w:pStyle w:val="Akapitzlist"/>
        <w:numPr>
          <w:ilvl w:val="0"/>
          <w:numId w:val="22"/>
        </w:numPr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>Postanowienia wstępne</w:t>
      </w:r>
    </w:p>
    <w:p w:rsidR="004371F7" w:rsidRPr="005674EB" w:rsidRDefault="004371F7" w:rsidP="004371F7">
      <w:pPr>
        <w:pStyle w:val="Tekstpodstawowy"/>
        <w:spacing w:before="180" w:after="180"/>
        <w:ind w:left="2520"/>
        <w:jc w:val="left"/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 xml:space="preserve">                                § 1</w:t>
      </w:r>
    </w:p>
    <w:p w:rsidR="004371F7" w:rsidRPr="00644358" w:rsidRDefault="004371F7" w:rsidP="004371F7">
      <w:pPr>
        <w:pStyle w:val="Tekstpodstawowy"/>
        <w:numPr>
          <w:ilvl w:val="0"/>
          <w:numId w:val="3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Rada Pedagogiczna ustala regulamin swojej działalności. </w:t>
      </w:r>
    </w:p>
    <w:p w:rsidR="004371F7" w:rsidRPr="00644358" w:rsidRDefault="004371F7" w:rsidP="004371F7">
      <w:pPr>
        <w:pStyle w:val="Tekstpodstawowy"/>
        <w:numPr>
          <w:ilvl w:val="0"/>
          <w:numId w:val="3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Regulamin Rady Pedagogicznej, określa organizację </w:t>
      </w:r>
      <w:r w:rsidR="005674EB" w:rsidRPr="00644358">
        <w:rPr>
          <w:rFonts w:ascii="Arial" w:hAnsi="Arial" w:cs="Arial"/>
        </w:rPr>
        <w:t xml:space="preserve">i porządek pracy oraz związane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t xml:space="preserve">z tym prawa i obowiązki jej członków. </w:t>
      </w:r>
    </w:p>
    <w:p w:rsidR="004371F7" w:rsidRPr="00644358" w:rsidRDefault="004371F7" w:rsidP="004371F7">
      <w:pPr>
        <w:pStyle w:val="Tekstpodstawowy"/>
        <w:numPr>
          <w:ilvl w:val="0"/>
          <w:numId w:val="3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Rada Pedagogiczna jest kolegialnym organem kierowani</w:t>
      </w:r>
      <w:r w:rsidR="005674EB" w:rsidRPr="00644358">
        <w:rPr>
          <w:rFonts w:ascii="Arial" w:hAnsi="Arial" w:cs="Arial"/>
        </w:rPr>
        <w:t xml:space="preserve">a szkołą w zakresie realizacji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t>jej statutowych zadań dotyczących zadań kształcenia, wychowania i opieki.</w:t>
      </w:r>
    </w:p>
    <w:p w:rsidR="004371F7" w:rsidRPr="00644358" w:rsidRDefault="004371F7" w:rsidP="004371F7">
      <w:pPr>
        <w:pStyle w:val="Tekstpodstawowy"/>
        <w:numPr>
          <w:ilvl w:val="0"/>
          <w:numId w:val="3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 W skład Rady Pedagogicznej wchodzą </w:t>
      </w:r>
      <w:r w:rsidR="005C7910" w:rsidRPr="00644358">
        <w:rPr>
          <w:rFonts w:ascii="Arial" w:hAnsi="Arial" w:cs="Arial"/>
        </w:rPr>
        <w:t>Dyrektor</w:t>
      </w:r>
      <w:r w:rsidRPr="00644358">
        <w:rPr>
          <w:rFonts w:ascii="Arial" w:hAnsi="Arial" w:cs="Arial"/>
        </w:rPr>
        <w:t xml:space="preserve"> i w</w:t>
      </w:r>
      <w:r w:rsidR="005674EB" w:rsidRPr="00644358">
        <w:rPr>
          <w:rFonts w:ascii="Arial" w:hAnsi="Arial" w:cs="Arial"/>
        </w:rPr>
        <w:t xml:space="preserve">szyscy nauczyciele zatrudnieni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t xml:space="preserve">w szkole, w tym nauczyciele pracujący w niepełnym wymiarze godzin. </w:t>
      </w:r>
    </w:p>
    <w:p w:rsidR="004371F7" w:rsidRPr="00644358" w:rsidRDefault="004371F7" w:rsidP="004371F7">
      <w:pPr>
        <w:pStyle w:val="Tekstpodstawowy"/>
        <w:numPr>
          <w:ilvl w:val="0"/>
          <w:numId w:val="3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W zebraniach Rady Pedagogicznej mogą także brać udział z głosem doradczym osoby zapraszane przez jej przewodniczącego za zgodą lub </w:t>
      </w:r>
      <w:r w:rsidR="005674EB" w:rsidRPr="00644358">
        <w:rPr>
          <w:rFonts w:ascii="Arial" w:hAnsi="Arial" w:cs="Arial"/>
        </w:rPr>
        <w:t xml:space="preserve">na wniosek </w:t>
      </w:r>
      <w:r w:rsidR="005C7910" w:rsidRPr="00644358">
        <w:rPr>
          <w:rFonts w:ascii="Arial" w:hAnsi="Arial" w:cs="Arial"/>
        </w:rPr>
        <w:t>Rady</w:t>
      </w:r>
      <w:r w:rsidR="005674EB" w:rsidRPr="00644358">
        <w:rPr>
          <w:rFonts w:ascii="Arial" w:hAnsi="Arial" w:cs="Arial"/>
        </w:rPr>
        <w:t xml:space="preserve"> pedagogicznej,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t xml:space="preserve">w tym przedstawiciele stowarzyszeń i innych organizacji, w szczególności organizacji harcerskich, których celem statutowym jest działalność wychowawcza lub rozszerzanie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lastRenderedPageBreak/>
        <w:t xml:space="preserve">i wzbogacanie form działalności dydaktycznej, wychowawczej i opiekuńczej szkoły lub placówki. </w:t>
      </w:r>
    </w:p>
    <w:p w:rsidR="004371F7" w:rsidRPr="00644358" w:rsidRDefault="004371F7" w:rsidP="004371F7">
      <w:pPr>
        <w:pStyle w:val="Tekstpodstawowy"/>
        <w:numPr>
          <w:ilvl w:val="0"/>
          <w:numId w:val="3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Przewodniczącym Rady Pedagogicznej jest Dyrektor szkoły. </w:t>
      </w:r>
    </w:p>
    <w:p w:rsidR="004371F7" w:rsidRPr="00644358" w:rsidRDefault="004371F7" w:rsidP="004371F7">
      <w:pPr>
        <w:pStyle w:val="Tekstpodstawowy"/>
        <w:numPr>
          <w:ilvl w:val="0"/>
          <w:numId w:val="3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Przewodniczący przygotowuje i prowadzi zebrania Rady Pedagogicznej oraz jest odpowiedzialny za powiadomienie wszystkich członków o terminie i porządku zebrania przynajmniej 7 dni wcześniej. Wyjątkiem są sytuacje nadzwyczajne. </w:t>
      </w:r>
    </w:p>
    <w:p w:rsidR="004371F7" w:rsidRDefault="004371F7" w:rsidP="004371F7">
      <w:pPr>
        <w:pStyle w:val="Tekstpodstawowy"/>
        <w:numPr>
          <w:ilvl w:val="0"/>
          <w:numId w:val="3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Dyrektor Szkoły przedstawia Radzie Pedagogicznej, nie rzadziej niż dwa razy w roku szkolnym, ogólne wnioski wynikające ze sprawowanego nadzoru pedagogicznego oraz informacje o działalności szkoły.</w:t>
      </w:r>
    </w:p>
    <w:p w:rsidR="00280240" w:rsidRDefault="00280240" w:rsidP="004371F7">
      <w:pPr>
        <w:pStyle w:val="Tekstpodstawowy"/>
        <w:numPr>
          <w:ilvl w:val="0"/>
          <w:numId w:val="3"/>
        </w:numPr>
        <w:spacing w:before="180" w:after="180"/>
        <w:jc w:val="left"/>
        <w:rPr>
          <w:rFonts w:ascii="Arial" w:hAnsi="Arial" w:cs="Arial"/>
        </w:rPr>
      </w:pPr>
      <w:r w:rsidRPr="00E3298D">
        <w:rPr>
          <w:rFonts w:ascii="Arial" w:hAnsi="Arial" w:cs="Arial"/>
        </w:rPr>
        <w:t>W okresie czasowego ograniczenia funkcjonowania jednostek systemu oświaty na podstawie decyzji Ministra Edukacji Narodowej funkcjonowanie rady pedagogicznej odbywa się z pomocą wskazanych przez dyrektora szkoły platform komunikacji elektronicznych( synchronicznych i asynchronicznych).</w:t>
      </w:r>
    </w:p>
    <w:p w:rsidR="00D81410" w:rsidRPr="00644358" w:rsidRDefault="00D81410" w:rsidP="00D81410">
      <w:pPr>
        <w:pStyle w:val="Tekstpodstawowy"/>
        <w:spacing w:before="180" w:after="180"/>
        <w:ind w:left="360"/>
        <w:jc w:val="left"/>
        <w:rPr>
          <w:rFonts w:ascii="Arial" w:hAnsi="Arial" w:cs="Arial"/>
        </w:rPr>
      </w:pPr>
    </w:p>
    <w:p w:rsidR="004371F7" w:rsidRPr="005674EB" w:rsidRDefault="004371F7" w:rsidP="005674EB">
      <w:pPr>
        <w:pStyle w:val="Tekstpodstawowy"/>
        <w:numPr>
          <w:ilvl w:val="0"/>
          <w:numId w:val="24"/>
        </w:numPr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>Postanowienia szczegółowe</w:t>
      </w:r>
    </w:p>
    <w:p w:rsidR="004371F7" w:rsidRPr="005674EB" w:rsidRDefault="004371F7" w:rsidP="004371F7">
      <w:pPr>
        <w:pStyle w:val="Tekstpodstawowy"/>
        <w:ind w:left="3196"/>
        <w:jc w:val="both"/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 xml:space="preserve">                  § 2</w:t>
      </w:r>
    </w:p>
    <w:p w:rsidR="004371F7" w:rsidRPr="00644358" w:rsidRDefault="004371F7" w:rsidP="004371F7">
      <w:pPr>
        <w:pStyle w:val="Tekstpodstawowy"/>
        <w:numPr>
          <w:ilvl w:val="0"/>
          <w:numId w:val="5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Rada Pedagogiczna pracuje w oparciu o zatwierdzony roczny plan pracy szkoły oraz ustalony przez Dyrektora kalendarz roku szkolnego. </w:t>
      </w:r>
    </w:p>
    <w:p w:rsidR="004371F7" w:rsidRPr="00644358" w:rsidRDefault="004371F7" w:rsidP="004371F7">
      <w:pPr>
        <w:pStyle w:val="Tekstpodstawowy"/>
        <w:numPr>
          <w:ilvl w:val="0"/>
          <w:numId w:val="5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Zebrania plenarne Rady Pedagogicznej są organizowane przed rozpoczęciem roku szkolnego, w każdym okresie (semestrze) w związku z zatwierdzeniem wyników klasyfikowania i promowania uczniów, po zakończeniu rocznych zajęć szkolnych oraz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t xml:space="preserve">w miarę bieżących potrzeb. Zebrania mogą być organizowane </w:t>
      </w:r>
      <w:r w:rsidR="005674EB" w:rsidRP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na wniosek organu sprawującego nadzór pedagogiczny z inicjatywy przewodniczącego, organu prowadzącego szkołę albo co najmniej 1/3 członków Rady pedagogicznej.</w:t>
      </w:r>
    </w:p>
    <w:p w:rsidR="004371F7" w:rsidRPr="00644358" w:rsidRDefault="004371F7" w:rsidP="004371F7">
      <w:pPr>
        <w:pStyle w:val="Tekstpodstawowy"/>
        <w:numPr>
          <w:ilvl w:val="0"/>
          <w:numId w:val="5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Rada Pedagogiczna obraduje ponadto w powołanych</w:t>
      </w:r>
      <w:r w:rsidR="005674EB" w:rsidRPr="00644358">
        <w:rPr>
          <w:rFonts w:ascii="Arial" w:hAnsi="Arial" w:cs="Arial"/>
        </w:rPr>
        <w:t xml:space="preserve"> komisjach i zespołach stałych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t>lub doraźnych.</w:t>
      </w:r>
    </w:p>
    <w:p w:rsidR="004371F7" w:rsidRDefault="004371F7" w:rsidP="004371F7">
      <w:pPr>
        <w:pStyle w:val="Tekstpodstawowy"/>
        <w:numPr>
          <w:ilvl w:val="0"/>
          <w:numId w:val="5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Każda z komisji i każdy z zespołów składa na zebraniu plenarnym sprawozdania </w:t>
      </w:r>
      <w:r w:rsidRPr="00644358">
        <w:rPr>
          <w:rFonts w:ascii="Arial" w:hAnsi="Arial" w:cs="Arial"/>
        </w:rPr>
        <w:br/>
        <w:t xml:space="preserve">z dotychczasowej pracy. Sprawozdanie sporządza się według wzoru ustalonego przez dyrektora szkoły, </w:t>
      </w:r>
      <w:r w:rsidRPr="00D81410">
        <w:rPr>
          <w:rFonts w:ascii="Arial" w:hAnsi="Arial" w:cs="Arial"/>
        </w:rPr>
        <w:t>w edytorze tekstów Word, tabele w Excelu czcionką Arial 1</w:t>
      </w:r>
      <w:r w:rsidR="00644358" w:rsidRPr="00D81410">
        <w:rPr>
          <w:rFonts w:ascii="Arial" w:hAnsi="Arial" w:cs="Arial"/>
        </w:rPr>
        <w:t>1</w:t>
      </w:r>
      <w:r w:rsidRPr="00D81410">
        <w:rPr>
          <w:rFonts w:ascii="Arial" w:hAnsi="Arial" w:cs="Arial"/>
        </w:rPr>
        <w:t>.</w:t>
      </w:r>
      <w:r w:rsidRPr="00644358">
        <w:rPr>
          <w:rFonts w:ascii="Arial" w:hAnsi="Arial" w:cs="Arial"/>
        </w:rPr>
        <w:t xml:space="preserve"> Elektroniczną kopię sprawozdania dołącza się do protokołu Rady Pedagogicznej.</w:t>
      </w:r>
    </w:p>
    <w:p w:rsidR="00D81410" w:rsidRDefault="00D81410" w:rsidP="00D81410">
      <w:pPr>
        <w:pStyle w:val="Akapitzlist"/>
        <w:numPr>
          <w:ilvl w:val="0"/>
          <w:numId w:val="5"/>
        </w:numPr>
        <w:jc w:val="both"/>
        <w:rPr>
          <w:rFonts w:ascii="Arial" w:hAnsi="Arial" w:cs="Arial"/>
        </w:rPr>
      </w:pPr>
      <w:r w:rsidRPr="00946E7D">
        <w:rPr>
          <w:rFonts w:ascii="Arial" w:hAnsi="Arial" w:cs="Arial"/>
        </w:rPr>
        <w:t xml:space="preserve">Sprawozdanie, o którym mowa w punkcie 4 przewodniczący komisji/zespołu przedstawia </w:t>
      </w:r>
      <w:r w:rsidRPr="00946E7D">
        <w:rPr>
          <w:rFonts w:ascii="Arial" w:hAnsi="Arial" w:cs="Arial"/>
        </w:rPr>
        <w:br/>
        <w:t>do akceptacji wszystkim członkom komisji/zespołu przed plenarn</w:t>
      </w:r>
      <w:r w:rsidR="00280240">
        <w:rPr>
          <w:rFonts w:ascii="Arial" w:hAnsi="Arial" w:cs="Arial"/>
        </w:rPr>
        <w:t>ym zebraniem rady pedagogicznej.</w:t>
      </w:r>
    </w:p>
    <w:p w:rsidR="00280240" w:rsidRPr="00946E7D" w:rsidRDefault="00280240" w:rsidP="00280240">
      <w:pPr>
        <w:pStyle w:val="Akapitzlist"/>
        <w:ind w:left="360"/>
        <w:jc w:val="both"/>
        <w:rPr>
          <w:rFonts w:ascii="Arial" w:hAnsi="Arial" w:cs="Arial"/>
        </w:rPr>
      </w:pPr>
    </w:p>
    <w:p w:rsidR="00D81410" w:rsidRDefault="00D81410" w:rsidP="00D81410">
      <w:pPr>
        <w:pStyle w:val="Akapitzlist"/>
        <w:numPr>
          <w:ilvl w:val="0"/>
          <w:numId w:val="5"/>
        </w:numPr>
        <w:jc w:val="both"/>
        <w:rPr>
          <w:rFonts w:ascii="Arial" w:hAnsi="Arial" w:cs="Arial"/>
        </w:rPr>
      </w:pPr>
      <w:r w:rsidRPr="00946E7D">
        <w:rPr>
          <w:rFonts w:ascii="Arial" w:hAnsi="Arial" w:cs="Arial"/>
        </w:rPr>
        <w:t>Akceptacja sprawozdania polega na złożeniu podpisu przez nauczyciela pod tekstem sprawozdania lub odesłaniu akceptującej lub nieakceptującej informacji zwrotnej, jeśli dokument przesłany jest drogą elektroniczną.</w:t>
      </w:r>
    </w:p>
    <w:p w:rsidR="00280240" w:rsidRPr="00280240" w:rsidRDefault="00280240" w:rsidP="00280240">
      <w:pPr>
        <w:jc w:val="both"/>
        <w:rPr>
          <w:rFonts w:ascii="Arial" w:hAnsi="Arial" w:cs="Arial"/>
        </w:rPr>
      </w:pPr>
    </w:p>
    <w:p w:rsidR="00280240" w:rsidRDefault="00280240" w:rsidP="00D81410">
      <w:pPr>
        <w:pStyle w:val="Akapitzlist"/>
        <w:numPr>
          <w:ilvl w:val="0"/>
          <w:numId w:val="5"/>
        </w:numPr>
        <w:jc w:val="both"/>
        <w:rPr>
          <w:rFonts w:ascii="Arial" w:hAnsi="Arial" w:cs="Arial"/>
        </w:rPr>
      </w:pPr>
      <w:r w:rsidRPr="00E3298D">
        <w:rPr>
          <w:rFonts w:ascii="Arial" w:hAnsi="Arial" w:cs="Arial"/>
        </w:rPr>
        <w:t>W okresie czasowego ograniczenia funkcjonowania jednostek systemu oświaty na podstawie decyzji Ministra Edukacji Narodowej funkcjonowanie rady pedagogicznej odbywa się z pomocą wskazanych przez dyrektora szkoły platform komunikacji elektronicznych</w:t>
      </w:r>
      <w:r>
        <w:rPr>
          <w:rFonts w:ascii="Arial" w:hAnsi="Arial" w:cs="Arial"/>
        </w:rPr>
        <w:t xml:space="preserve">                   (</w:t>
      </w:r>
      <w:r w:rsidRPr="00E3298D">
        <w:rPr>
          <w:rFonts w:ascii="Arial" w:hAnsi="Arial" w:cs="Arial"/>
        </w:rPr>
        <w:t>synchronicznych i asynchronicznych).</w:t>
      </w:r>
    </w:p>
    <w:p w:rsidR="00280240" w:rsidRPr="00280240" w:rsidRDefault="00280240" w:rsidP="00280240">
      <w:pPr>
        <w:jc w:val="both"/>
        <w:rPr>
          <w:rFonts w:ascii="Arial" w:hAnsi="Arial" w:cs="Arial"/>
        </w:rPr>
      </w:pPr>
    </w:p>
    <w:p w:rsidR="00280240" w:rsidRDefault="00280240" w:rsidP="00D81410">
      <w:pPr>
        <w:pStyle w:val="Akapitzlist"/>
        <w:numPr>
          <w:ilvl w:val="0"/>
          <w:numId w:val="5"/>
        </w:numPr>
        <w:jc w:val="both"/>
        <w:rPr>
          <w:rFonts w:ascii="Arial" w:hAnsi="Arial" w:cs="Arial"/>
        </w:rPr>
      </w:pPr>
      <w:r w:rsidRPr="00280240">
        <w:rPr>
          <w:rFonts w:ascii="Arial" w:hAnsi="Arial" w:cs="Arial"/>
        </w:rPr>
        <w:t>Obowiązkiem nauczycieli jest zalogowanie się na platformie, o której mowa w punkcie 7, zapoznanie się z umieszczonym tam sprawozdaniem i zagłosowanie zgodnie ze swoim przekonaniem.</w:t>
      </w:r>
    </w:p>
    <w:p w:rsidR="00280240" w:rsidRPr="00280240" w:rsidRDefault="00280240" w:rsidP="00280240">
      <w:pPr>
        <w:jc w:val="both"/>
        <w:rPr>
          <w:rFonts w:ascii="Arial" w:hAnsi="Arial" w:cs="Arial"/>
        </w:rPr>
      </w:pPr>
    </w:p>
    <w:p w:rsidR="00280240" w:rsidRPr="00280240" w:rsidRDefault="00280240" w:rsidP="00280240">
      <w:pPr>
        <w:pStyle w:val="Akapitzlist"/>
        <w:numPr>
          <w:ilvl w:val="0"/>
          <w:numId w:val="5"/>
        </w:numPr>
        <w:jc w:val="both"/>
        <w:rPr>
          <w:rFonts w:ascii="Arial" w:hAnsi="Arial" w:cs="Arial"/>
        </w:rPr>
      </w:pPr>
      <w:r w:rsidRPr="00280240">
        <w:rPr>
          <w:rFonts w:ascii="Arial" w:hAnsi="Arial" w:cs="Arial"/>
        </w:rPr>
        <w:t>Głosowanie na platformie komunikacji elektronicznej może być czasowo ograniczone. Brak głosowania w wyznaczonym terminie oznacza akceptację sprawozdania</w:t>
      </w:r>
      <w:r>
        <w:rPr>
          <w:rFonts w:ascii="Arial" w:hAnsi="Arial" w:cs="Arial"/>
        </w:rPr>
        <w:t>.</w:t>
      </w:r>
    </w:p>
    <w:p w:rsidR="00E66C5F" w:rsidRPr="00946E7D" w:rsidRDefault="00E66C5F" w:rsidP="004371F7">
      <w:pPr>
        <w:pStyle w:val="Tekstpodstawowy"/>
        <w:spacing w:before="180" w:after="180"/>
        <w:ind w:left="360"/>
        <w:rPr>
          <w:rFonts w:ascii="Arial" w:hAnsi="Arial" w:cs="Arial"/>
          <w:b/>
          <w:sz w:val="24"/>
          <w:szCs w:val="24"/>
        </w:rPr>
      </w:pPr>
      <w:r w:rsidRPr="00946E7D">
        <w:rPr>
          <w:rFonts w:ascii="Arial" w:hAnsi="Arial" w:cs="Arial"/>
          <w:b/>
          <w:sz w:val="24"/>
          <w:szCs w:val="24"/>
        </w:rPr>
        <w:lastRenderedPageBreak/>
        <w:t xml:space="preserve">Szkolna chmura </w:t>
      </w:r>
    </w:p>
    <w:p w:rsidR="00D81410" w:rsidRPr="00946E7D" w:rsidRDefault="00D81410" w:rsidP="004371F7">
      <w:pPr>
        <w:pStyle w:val="Tekstpodstawowy"/>
        <w:spacing w:before="180" w:after="180"/>
        <w:ind w:left="360"/>
        <w:rPr>
          <w:rFonts w:ascii="Arial" w:hAnsi="Arial" w:cs="Arial"/>
          <w:b/>
          <w:sz w:val="24"/>
          <w:szCs w:val="24"/>
        </w:rPr>
      </w:pPr>
      <w:r w:rsidRPr="00946E7D">
        <w:rPr>
          <w:rFonts w:ascii="Arial" w:hAnsi="Arial" w:cs="Arial"/>
          <w:b/>
          <w:sz w:val="24"/>
          <w:szCs w:val="24"/>
        </w:rPr>
        <w:t>§ 2a</w:t>
      </w:r>
    </w:p>
    <w:p w:rsidR="008F442C" w:rsidRPr="00946E7D" w:rsidRDefault="008F442C" w:rsidP="008F442C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  <w:sz w:val="24"/>
          <w:szCs w:val="24"/>
        </w:rPr>
      </w:pPr>
      <w:r w:rsidRPr="00946E7D">
        <w:rPr>
          <w:rFonts w:ascii="Arial" w:hAnsi="Arial" w:cs="Arial"/>
        </w:rPr>
        <w:t xml:space="preserve">Szkolna chmura stworzona została do usprawnienia procesu administracji i zarządzania szkołą. </w:t>
      </w:r>
    </w:p>
    <w:p w:rsidR="00D81410" w:rsidRPr="00946E7D" w:rsidRDefault="00D81410" w:rsidP="008F442C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  <w:sz w:val="24"/>
          <w:szCs w:val="24"/>
        </w:rPr>
      </w:pPr>
      <w:r w:rsidRPr="00946E7D">
        <w:rPr>
          <w:rFonts w:ascii="Arial" w:hAnsi="Arial" w:cs="Arial"/>
        </w:rPr>
        <w:t xml:space="preserve">Szkolna chmura to przestrzeń dyskowa w </w:t>
      </w:r>
      <w:r w:rsidR="008F442C" w:rsidRPr="00946E7D">
        <w:rPr>
          <w:rFonts w:ascii="Arial" w:hAnsi="Arial" w:cs="Arial"/>
        </w:rPr>
        <w:t>Internecie</w:t>
      </w:r>
      <w:r w:rsidRPr="00946E7D">
        <w:rPr>
          <w:rFonts w:ascii="Arial" w:hAnsi="Arial" w:cs="Arial"/>
        </w:rPr>
        <w:t xml:space="preserve"> stworzona w celu przechowywania da</w:t>
      </w:r>
      <w:r w:rsidR="008F442C" w:rsidRPr="00946E7D">
        <w:rPr>
          <w:rFonts w:ascii="Arial" w:hAnsi="Arial" w:cs="Arial"/>
        </w:rPr>
        <w:t>nych różnego rodzaju – dokumentacji szkolnej, zdjęć, muzyki i filmów</w:t>
      </w:r>
      <w:r w:rsidRPr="00946E7D">
        <w:rPr>
          <w:rFonts w:ascii="Arial" w:hAnsi="Arial" w:cs="Arial"/>
        </w:rPr>
        <w:t>.</w:t>
      </w:r>
    </w:p>
    <w:p w:rsidR="008F442C" w:rsidRPr="00946E7D" w:rsidRDefault="008F442C" w:rsidP="008F442C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  <w:sz w:val="24"/>
          <w:szCs w:val="24"/>
        </w:rPr>
      </w:pPr>
      <w:r w:rsidRPr="00946E7D">
        <w:rPr>
          <w:rFonts w:ascii="Arial" w:hAnsi="Arial" w:cs="Arial"/>
        </w:rPr>
        <w:t>Dyrektor szkoły umieszcza w chmurze dokumenty szkolne i powiadamia o tym fakcie nauczycieli.</w:t>
      </w:r>
    </w:p>
    <w:p w:rsidR="008F442C" w:rsidRPr="00946E7D" w:rsidRDefault="008F442C" w:rsidP="008F442C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  <w:sz w:val="24"/>
          <w:szCs w:val="24"/>
        </w:rPr>
      </w:pPr>
      <w:r w:rsidRPr="00946E7D">
        <w:rPr>
          <w:rFonts w:ascii="Arial" w:hAnsi="Arial" w:cs="Arial"/>
        </w:rPr>
        <w:t>Nauczyciele zobowiązani są do zalogowania się w  dedykowanej przeglądarce, na swoje konto stworzone przez administratora  chmury, w terminie wskazanym przez dyrektora  szkoły.</w:t>
      </w:r>
    </w:p>
    <w:p w:rsidR="008F442C" w:rsidRPr="00946E7D" w:rsidRDefault="008F442C" w:rsidP="008F442C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</w:rPr>
      </w:pPr>
      <w:r w:rsidRPr="00946E7D">
        <w:rPr>
          <w:rFonts w:ascii="Arial" w:hAnsi="Arial" w:cs="Arial"/>
        </w:rPr>
        <w:t xml:space="preserve">Po zalogowaniu się na swoje konto obowiązkiem nauczycieli jest </w:t>
      </w:r>
      <w:r w:rsidR="00C45CB2" w:rsidRPr="00946E7D">
        <w:rPr>
          <w:rFonts w:ascii="Arial" w:hAnsi="Arial" w:cs="Arial"/>
        </w:rPr>
        <w:t xml:space="preserve">zapoznanie się </w:t>
      </w:r>
      <w:r w:rsidR="00C45CB2" w:rsidRPr="00946E7D">
        <w:rPr>
          <w:rFonts w:ascii="Arial" w:hAnsi="Arial" w:cs="Arial"/>
        </w:rPr>
        <w:br/>
        <w:t xml:space="preserve">z dokumentacją szkolną, </w:t>
      </w:r>
      <w:r w:rsidRPr="00946E7D">
        <w:rPr>
          <w:rFonts w:ascii="Arial" w:hAnsi="Arial" w:cs="Arial"/>
        </w:rPr>
        <w:t>dokonanie zmian lub uzupełnienie dokumentów zamieszczonych przez dyrektora szkoły.</w:t>
      </w:r>
    </w:p>
    <w:p w:rsidR="008F442C" w:rsidRPr="00946E7D" w:rsidRDefault="008F442C" w:rsidP="008F442C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</w:rPr>
      </w:pPr>
      <w:r w:rsidRPr="00946E7D">
        <w:rPr>
          <w:rFonts w:ascii="Arial" w:hAnsi="Arial" w:cs="Arial"/>
        </w:rPr>
        <w:t xml:space="preserve">Przewodniczący Zespołów, o których mowa w paragrafie 2 punkt 3 umieszczają </w:t>
      </w:r>
      <w:r w:rsidRPr="00946E7D">
        <w:rPr>
          <w:rFonts w:ascii="Arial" w:hAnsi="Arial" w:cs="Arial"/>
        </w:rPr>
        <w:br/>
        <w:t xml:space="preserve">w chmurze sprawozdania z pracy Zespołów przed każdym plenarnym posiedzeniem rady pedagogicznej. </w:t>
      </w:r>
    </w:p>
    <w:p w:rsidR="008F442C" w:rsidRPr="00946E7D" w:rsidRDefault="008F442C" w:rsidP="008F442C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</w:rPr>
      </w:pPr>
      <w:r w:rsidRPr="00946E7D">
        <w:rPr>
          <w:rFonts w:ascii="Arial" w:hAnsi="Arial" w:cs="Arial"/>
        </w:rPr>
        <w:t>Obowiązkiem każdego członka Zespołu jest zapoznanie się ze sprawozdaniem Zespołu zamieszczonym w chmurze w terminie wyznaczonym przez przewodniczącego.</w:t>
      </w:r>
    </w:p>
    <w:p w:rsidR="00C45CB2" w:rsidRPr="00946E7D" w:rsidRDefault="00C45CB2" w:rsidP="004371F7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  <w:b/>
          <w:sz w:val="24"/>
          <w:szCs w:val="24"/>
        </w:rPr>
      </w:pPr>
      <w:r w:rsidRPr="00946E7D">
        <w:rPr>
          <w:rFonts w:ascii="Arial" w:hAnsi="Arial" w:cs="Arial"/>
        </w:rPr>
        <w:t>Nauczyciel, który jest członkiem Zespołu ma prawo naniesienia poprawek w sprawozdaniu przygotowanym przez przewodniczącego, jeśli uzna, że informacje zawarte w dokumencie są niezgodne z jego wiedzą w tym zakresie.</w:t>
      </w:r>
    </w:p>
    <w:p w:rsidR="008F442C" w:rsidRPr="00946E7D" w:rsidRDefault="00C45CB2" w:rsidP="004371F7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  <w:b/>
          <w:sz w:val="24"/>
          <w:szCs w:val="24"/>
        </w:rPr>
      </w:pPr>
      <w:r w:rsidRPr="00946E7D">
        <w:rPr>
          <w:rFonts w:ascii="Arial" w:hAnsi="Arial" w:cs="Arial"/>
        </w:rPr>
        <w:t xml:space="preserve">Nauczyciel, który jest członkiem Zespołu ma prawo uzupełnienia sprawozdania, jeśli uzna, że w dokumencie brak jest informacji o jego działalności. </w:t>
      </w:r>
    </w:p>
    <w:p w:rsidR="00C45CB2" w:rsidRPr="00946E7D" w:rsidRDefault="00C45CB2" w:rsidP="004F2C58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</w:rPr>
      </w:pPr>
      <w:r w:rsidRPr="00946E7D">
        <w:rPr>
          <w:rFonts w:ascii="Arial" w:hAnsi="Arial" w:cs="Arial"/>
        </w:rPr>
        <w:t>O zmianach dokonanych w sprawozdaniu Zespołu należy obowiązkowo poinformować przewodniczącego Zespołu, e-mailowo lub ustnie.</w:t>
      </w:r>
    </w:p>
    <w:p w:rsidR="004F2C58" w:rsidRPr="00946E7D" w:rsidRDefault="001E4577" w:rsidP="004F2C58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</w:rPr>
      </w:pPr>
      <w:r w:rsidRPr="00946E7D">
        <w:rPr>
          <w:rFonts w:ascii="Arial" w:hAnsi="Arial" w:cs="Arial"/>
        </w:rPr>
        <w:t xml:space="preserve">Protokoły z zebrania rady pedagogicznej dyrektor zamieszcza w chmurze w terminie </w:t>
      </w:r>
      <w:r w:rsidR="00E66C5F" w:rsidRPr="00946E7D">
        <w:rPr>
          <w:rFonts w:ascii="Arial" w:hAnsi="Arial" w:cs="Arial"/>
        </w:rPr>
        <w:br/>
      </w:r>
      <w:r w:rsidRPr="00946E7D">
        <w:rPr>
          <w:rFonts w:ascii="Arial" w:hAnsi="Arial" w:cs="Arial"/>
        </w:rPr>
        <w:t xml:space="preserve">do </w:t>
      </w:r>
      <w:r w:rsidR="00E66C5F" w:rsidRPr="00946E7D">
        <w:rPr>
          <w:rFonts w:ascii="Arial" w:hAnsi="Arial" w:cs="Arial"/>
        </w:rPr>
        <w:t xml:space="preserve">14 </w:t>
      </w:r>
      <w:r w:rsidRPr="00946E7D">
        <w:rPr>
          <w:rFonts w:ascii="Arial" w:hAnsi="Arial" w:cs="Arial"/>
        </w:rPr>
        <w:t>dni od daty zebrania rady pedagogicznej.</w:t>
      </w:r>
    </w:p>
    <w:p w:rsidR="001E4577" w:rsidRPr="00946E7D" w:rsidRDefault="001E4577" w:rsidP="004F2C58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</w:rPr>
      </w:pPr>
      <w:r w:rsidRPr="00946E7D">
        <w:rPr>
          <w:rFonts w:ascii="Arial" w:hAnsi="Arial" w:cs="Arial"/>
        </w:rPr>
        <w:t xml:space="preserve">Obowiązkiem każdego nauczyciela jest zapoznanie się z protokołem, o którym mowa </w:t>
      </w:r>
      <w:r w:rsidRPr="00946E7D">
        <w:rPr>
          <w:rFonts w:ascii="Arial" w:hAnsi="Arial" w:cs="Arial"/>
        </w:rPr>
        <w:br/>
        <w:t xml:space="preserve">w punkcie 11, w terminie </w:t>
      </w:r>
      <w:r w:rsidR="00E66C5F" w:rsidRPr="00946E7D">
        <w:rPr>
          <w:rFonts w:ascii="Arial" w:hAnsi="Arial" w:cs="Arial"/>
        </w:rPr>
        <w:t>14</w:t>
      </w:r>
      <w:r w:rsidRPr="00946E7D">
        <w:rPr>
          <w:rFonts w:ascii="Arial" w:hAnsi="Arial" w:cs="Arial"/>
        </w:rPr>
        <w:t xml:space="preserve"> dni od daty zamieszczenia protokołu w chmurze.</w:t>
      </w:r>
    </w:p>
    <w:p w:rsidR="008F442C" w:rsidRPr="00280240" w:rsidRDefault="001E4577" w:rsidP="00E66C5F">
      <w:pPr>
        <w:pStyle w:val="Tekstpodstawowy"/>
        <w:numPr>
          <w:ilvl w:val="0"/>
          <w:numId w:val="29"/>
        </w:numPr>
        <w:spacing w:before="180" w:after="180"/>
        <w:jc w:val="both"/>
        <w:rPr>
          <w:rFonts w:ascii="Arial" w:hAnsi="Arial" w:cs="Arial"/>
        </w:rPr>
      </w:pPr>
      <w:r w:rsidRPr="00946E7D">
        <w:rPr>
          <w:rFonts w:ascii="Arial" w:hAnsi="Arial" w:cs="Arial"/>
        </w:rPr>
        <w:t>Po zapoznaniu się z protokołem z zebrania rady pedagogicznej nauczyciel może wnieść poprawki do protokołu na piśmie skierowanym do przewodniczącego rady pedagogicznej.</w:t>
      </w:r>
    </w:p>
    <w:p w:rsidR="004371F7" w:rsidRPr="005674EB" w:rsidRDefault="004371F7" w:rsidP="004371F7">
      <w:pPr>
        <w:pStyle w:val="Tekstpodstawowy"/>
        <w:spacing w:before="180" w:after="180"/>
        <w:ind w:left="360"/>
        <w:rPr>
          <w:rFonts w:ascii="Arial" w:hAnsi="Arial" w:cs="Arial"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>§ 3</w:t>
      </w:r>
    </w:p>
    <w:p w:rsidR="004371F7" w:rsidRPr="00644358" w:rsidRDefault="004371F7" w:rsidP="004371F7">
      <w:pPr>
        <w:pStyle w:val="Tekstpodstawowy"/>
        <w:numPr>
          <w:ilvl w:val="0"/>
          <w:numId w:val="6"/>
        </w:numPr>
        <w:spacing w:before="180" w:after="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Zebrania Rady Pedagogicznej są protokołowane w formie elektronicznej.</w:t>
      </w:r>
    </w:p>
    <w:p w:rsidR="004371F7" w:rsidRPr="00644358" w:rsidRDefault="004371F7" w:rsidP="004371F7">
      <w:pPr>
        <w:pStyle w:val="Tekstpodstawowy"/>
        <w:numPr>
          <w:ilvl w:val="0"/>
          <w:numId w:val="6"/>
        </w:numPr>
        <w:spacing w:before="180" w:after="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rotokół podpisuje protokolant i przewodniczący Rady.</w:t>
      </w:r>
    </w:p>
    <w:p w:rsidR="004371F7" w:rsidRPr="00644358" w:rsidRDefault="004371F7" w:rsidP="004371F7">
      <w:pPr>
        <w:pStyle w:val="Tekstpodstawowy"/>
        <w:numPr>
          <w:ilvl w:val="0"/>
          <w:numId w:val="6"/>
        </w:numPr>
        <w:spacing w:before="180" w:after="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rotokół zebrania Rady Pedagogicznej zawiera:</w:t>
      </w:r>
    </w:p>
    <w:p w:rsidR="004371F7" w:rsidRPr="00644358" w:rsidRDefault="004371F7" w:rsidP="004371F7">
      <w:pPr>
        <w:numPr>
          <w:ilvl w:val="0"/>
          <w:numId w:val="4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numer, datę i miejsce zebrania oraz numery podjętych uchwał,</w:t>
      </w:r>
    </w:p>
    <w:p w:rsidR="004371F7" w:rsidRPr="00644358" w:rsidRDefault="004371F7" w:rsidP="004371F7">
      <w:pPr>
        <w:numPr>
          <w:ilvl w:val="0"/>
          <w:numId w:val="4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stwierdzenie prawomocności zebrania,</w:t>
      </w:r>
    </w:p>
    <w:p w:rsidR="004371F7" w:rsidRPr="00644358" w:rsidRDefault="004371F7" w:rsidP="004371F7">
      <w:pPr>
        <w:numPr>
          <w:ilvl w:val="0"/>
          <w:numId w:val="4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listę członków rady (lista obecności z podpisami obecnych stanowi załącznik protokołu),</w:t>
      </w:r>
    </w:p>
    <w:p w:rsidR="004371F7" w:rsidRPr="00644358" w:rsidRDefault="004371F7" w:rsidP="004371F7">
      <w:pPr>
        <w:numPr>
          <w:ilvl w:val="0"/>
          <w:numId w:val="4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orządek obrad,</w:t>
      </w:r>
    </w:p>
    <w:p w:rsidR="004371F7" w:rsidRPr="00644358" w:rsidRDefault="004371F7" w:rsidP="004371F7">
      <w:pPr>
        <w:numPr>
          <w:ilvl w:val="0"/>
          <w:numId w:val="4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rzyjęcie protokołu z poprzedniego zebrania rady,</w:t>
      </w:r>
    </w:p>
    <w:p w:rsidR="004371F7" w:rsidRPr="00644358" w:rsidRDefault="004371F7" w:rsidP="004371F7">
      <w:pPr>
        <w:numPr>
          <w:ilvl w:val="0"/>
          <w:numId w:val="4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rzebieg zebrania, streszczenie wystąpień i dyskusji oraz zgłoszonych wniosków,</w:t>
      </w:r>
    </w:p>
    <w:p w:rsidR="004371F7" w:rsidRPr="00644358" w:rsidRDefault="004371F7" w:rsidP="004371F7">
      <w:pPr>
        <w:numPr>
          <w:ilvl w:val="0"/>
          <w:numId w:val="4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odpisy przewodniczącego i protokolanta.</w:t>
      </w:r>
    </w:p>
    <w:p w:rsidR="004371F7" w:rsidRPr="00644358" w:rsidRDefault="004371F7" w:rsidP="004371F7">
      <w:pPr>
        <w:pStyle w:val="FirstParagraph"/>
        <w:numPr>
          <w:ilvl w:val="0"/>
          <w:numId w:val="6"/>
        </w:numPr>
        <w:spacing w:after="0"/>
        <w:rPr>
          <w:rFonts w:ascii="Arial" w:hAnsi="Arial" w:cs="Arial"/>
          <w:sz w:val="22"/>
          <w:szCs w:val="22"/>
        </w:rPr>
      </w:pPr>
      <w:proofErr w:type="spellStart"/>
      <w:r w:rsidRPr="00644358">
        <w:rPr>
          <w:rFonts w:ascii="Arial" w:hAnsi="Arial" w:cs="Arial"/>
          <w:sz w:val="22"/>
          <w:szCs w:val="22"/>
        </w:rPr>
        <w:lastRenderedPageBreak/>
        <w:t>Protokół</w:t>
      </w:r>
      <w:proofErr w:type="spellEnd"/>
      <w:r w:rsidRPr="006443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4358">
        <w:rPr>
          <w:rFonts w:ascii="Arial" w:hAnsi="Arial" w:cs="Arial"/>
          <w:sz w:val="22"/>
          <w:szCs w:val="22"/>
        </w:rPr>
        <w:t>posiedzenia</w:t>
      </w:r>
      <w:proofErr w:type="spellEnd"/>
      <w:r w:rsidRPr="006443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4358">
        <w:rPr>
          <w:rFonts w:ascii="Arial" w:hAnsi="Arial" w:cs="Arial"/>
          <w:sz w:val="22"/>
          <w:szCs w:val="22"/>
        </w:rPr>
        <w:t>sporządza</w:t>
      </w:r>
      <w:proofErr w:type="spellEnd"/>
      <w:r w:rsidRPr="006443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4358">
        <w:rPr>
          <w:rFonts w:ascii="Arial" w:hAnsi="Arial" w:cs="Arial"/>
          <w:sz w:val="22"/>
          <w:szCs w:val="22"/>
        </w:rPr>
        <w:t>protokolant</w:t>
      </w:r>
      <w:proofErr w:type="spellEnd"/>
      <w:r w:rsidRPr="00644358">
        <w:rPr>
          <w:rFonts w:ascii="Arial" w:hAnsi="Arial" w:cs="Arial"/>
          <w:sz w:val="22"/>
          <w:szCs w:val="22"/>
        </w:rPr>
        <w:t xml:space="preserve"> w </w:t>
      </w:r>
      <w:proofErr w:type="spellStart"/>
      <w:r w:rsidRPr="00644358">
        <w:rPr>
          <w:rFonts w:ascii="Arial" w:hAnsi="Arial" w:cs="Arial"/>
          <w:sz w:val="22"/>
          <w:szCs w:val="22"/>
        </w:rPr>
        <w:t>terminie</w:t>
      </w:r>
      <w:proofErr w:type="spellEnd"/>
      <w:r w:rsidRPr="006443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4358">
        <w:rPr>
          <w:rFonts w:ascii="Arial" w:hAnsi="Arial" w:cs="Arial"/>
          <w:sz w:val="22"/>
          <w:szCs w:val="22"/>
        </w:rPr>
        <w:t>czternastu</w:t>
      </w:r>
      <w:proofErr w:type="spellEnd"/>
      <w:r w:rsidRPr="006443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4358">
        <w:rPr>
          <w:rFonts w:ascii="Arial" w:hAnsi="Arial" w:cs="Arial"/>
          <w:sz w:val="22"/>
          <w:szCs w:val="22"/>
        </w:rPr>
        <w:t>dni</w:t>
      </w:r>
      <w:proofErr w:type="spellEnd"/>
      <w:r w:rsidRPr="006443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4358">
        <w:rPr>
          <w:rFonts w:ascii="Arial" w:hAnsi="Arial" w:cs="Arial"/>
          <w:sz w:val="22"/>
          <w:szCs w:val="22"/>
        </w:rPr>
        <w:t>od</w:t>
      </w:r>
      <w:proofErr w:type="spellEnd"/>
      <w:r w:rsidRPr="006443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4358">
        <w:rPr>
          <w:rFonts w:ascii="Arial" w:hAnsi="Arial" w:cs="Arial"/>
          <w:sz w:val="22"/>
          <w:szCs w:val="22"/>
        </w:rPr>
        <w:t>daty</w:t>
      </w:r>
      <w:proofErr w:type="spellEnd"/>
      <w:r w:rsidRPr="006443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4358">
        <w:rPr>
          <w:rFonts w:ascii="Arial" w:hAnsi="Arial" w:cs="Arial"/>
          <w:sz w:val="22"/>
          <w:szCs w:val="22"/>
        </w:rPr>
        <w:t>posiedzenia</w:t>
      </w:r>
      <w:proofErr w:type="spellEnd"/>
      <w:r w:rsidRPr="00644358">
        <w:rPr>
          <w:rFonts w:ascii="Arial" w:hAnsi="Arial" w:cs="Arial"/>
          <w:sz w:val="22"/>
          <w:szCs w:val="22"/>
        </w:rPr>
        <w:t>.</w:t>
      </w:r>
    </w:p>
    <w:p w:rsidR="004371F7" w:rsidRPr="00644358" w:rsidRDefault="004371F7" w:rsidP="004371F7">
      <w:pPr>
        <w:pStyle w:val="Tekstpodstawowy"/>
        <w:numPr>
          <w:ilvl w:val="0"/>
          <w:numId w:val="6"/>
        </w:numPr>
        <w:spacing w:before="180" w:after="18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Protokoły Rady Pedagogicznej z ponumerowanymi stronami przechowywane </w:t>
      </w:r>
      <w:r w:rsidRPr="00644358">
        <w:rPr>
          <w:rFonts w:ascii="Arial" w:hAnsi="Arial" w:cs="Arial"/>
        </w:rPr>
        <w:br/>
        <w:t>są na nośniku elektronicznym oraz w formie papierowej. Wydrukowane protokoły gromadzone są w segregatorze. Każda strona jest sygnowana przez przewodniczącego Rady oraz protokolanta.</w:t>
      </w:r>
    </w:p>
    <w:p w:rsidR="004371F7" w:rsidRPr="00D81410" w:rsidRDefault="004371F7" w:rsidP="004371F7">
      <w:pPr>
        <w:pStyle w:val="Tekstpodstawowy"/>
        <w:numPr>
          <w:ilvl w:val="0"/>
          <w:numId w:val="6"/>
        </w:numPr>
        <w:spacing w:before="180" w:after="180"/>
        <w:jc w:val="left"/>
        <w:rPr>
          <w:rFonts w:ascii="Arial" w:hAnsi="Arial" w:cs="Arial"/>
        </w:rPr>
      </w:pPr>
      <w:r w:rsidRPr="00D81410">
        <w:rPr>
          <w:rFonts w:ascii="Arial" w:hAnsi="Arial" w:cs="Arial"/>
        </w:rPr>
        <w:t>Zebrania Rady opatruje się numerem, na który składa się cyfra rzymska kolejnego zebrania od początku roku kalendarzowego łamane przez cztery cyfry arabskie roku kalendarzowego. Numeracja rozpoczyna się z początkiem roku kalendarzowego.</w:t>
      </w:r>
    </w:p>
    <w:p w:rsidR="00280240" w:rsidRPr="00280240" w:rsidRDefault="004371F7" w:rsidP="00280240">
      <w:pPr>
        <w:pStyle w:val="Tekstpodstawowy"/>
        <w:numPr>
          <w:ilvl w:val="0"/>
          <w:numId w:val="6"/>
        </w:numPr>
        <w:spacing w:before="180" w:after="180"/>
        <w:jc w:val="left"/>
        <w:rPr>
          <w:rFonts w:ascii="Arial" w:hAnsi="Arial" w:cs="Arial"/>
        </w:rPr>
      </w:pPr>
      <w:r w:rsidRPr="00D81410">
        <w:rPr>
          <w:rFonts w:ascii="Arial" w:hAnsi="Arial" w:cs="Arial"/>
        </w:rPr>
        <w:t xml:space="preserve">Protokół zebrania Rady Pedagogicznej sporządza się w edytorze tekstów Word, </w:t>
      </w:r>
      <w:r w:rsidRPr="00D81410">
        <w:rPr>
          <w:rFonts w:ascii="Arial" w:hAnsi="Arial" w:cs="Arial"/>
        </w:rPr>
        <w:br/>
        <w:t>a tabele w Excelu czcionką Arial 1</w:t>
      </w:r>
      <w:r w:rsidR="00644358" w:rsidRPr="00D81410">
        <w:rPr>
          <w:rFonts w:ascii="Arial" w:hAnsi="Arial" w:cs="Arial"/>
        </w:rPr>
        <w:t>1</w:t>
      </w:r>
      <w:r w:rsidRPr="00D81410">
        <w:rPr>
          <w:rFonts w:ascii="Arial" w:hAnsi="Arial" w:cs="Arial"/>
        </w:rPr>
        <w:t>. Każdy</w:t>
      </w:r>
      <w:r w:rsidRPr="00644358">
        <w:rPr>
          <w:rFonts w:ascii="Arial" w:hAnsi="Arial" w:cs="Arial"/>
        </w:rPr>
        <w:t xml:space="preserve"> protokół stanowi odrębny dokument; jednak numeracja stron jest ciągła w obrębie dokumentów powstałych w czasie roku kalendarzowego.</w:t>
      </w:r>
    </w:p>
    <w:p w:rsidR="002E0859" w:rsidRPr="005674EB" w:rsidRDefault="002E0859" w:rsidP="002E0859">
      <w:pPr>
        <w:pStyle w:val="Tekstpodstawowy"/>
        <w:spacing w:before="180" w:after="180"/>
        <w:ind w:left="360"/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>§ 4</w:t>
      </w:r>
    </w:p>
    <w:p w:rsidR="00C6542C" w:rsidRPr="00C6542C" w:rsidRDefault="00C6542C" w:rsidP="00C6542C">
      <w:pPr>
        <w:pStyle w:val="Tekstpodstawowy"/>
        <w:numPr>
          <w:ilvl w:val="0"/>
          <w:numId w:val="7"/>
        </w:numPr>
        <w:spacing w:before="180" w:after="180"/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>Wszyscy członkowie Rady Pedagogicznej powinni w ciągu 14 dni zapoznać się z treścią protokołu.</w:t>
      </w:r>
    </w:p>
    <w:p w:rsidR="00C6542C" w:rsidRPr="00C6542C" w:rsidRDefault="00C6542C" w:rsidP="00C6542C">
      <w:pPr>
        <w:pStyle w:val="Tekstpodstawowy"/>
        <w:numPr>
          <w:ilvl w:val="0"/>
          <w:numId w:val="7"/>
        </w:numPr>
        <w:spacing w:before="180" w:after="180"/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>Sprostowania, wnioski lub adnotacje do protokołu należy zgłosić przewodniczącemu bądź protokolantowi na piśmie. O ich wprowadzeniu zdecyduje, na następnym posiedzeniu, Rada Pedagogiczna.</w:t>
      </w:r>
    </w:p>
    <w:p w:rsidR="00C6542C" w:rsidRPr="00C6542C" w:rsidRDefault="00C6542C" w:rsidP="00C6542C">
      <w:pPr>
        <w:pStyle w:val="Tekstpodstawowy"/>
        <w:numPr>
          <w:ilvl w:val="0"/>
          <w:numId w:val="7"/>
        </w:numPr>
        <w:spacing w:before="180" w:after="180"/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>W okresie czasowego ograniczenia funkcjonowania szkoły na podstawie decyzji Ministra Edukacji Narodowej</w:t>
      </w:r>
      <w:r w:rsidRPr="00C6542C">
        <w:rPr>
          <w:rFonts w:ascii="Arial" w:eastAsia="Times New Roman" w:hAnsi="Arial" w:cs="Arial"/>
          <w:lang w:eastAsia="pl-PL"/>
        </w:rPr>
        <w:t>,</w:t>
      </w:r>
      <w:r w:rsidRPr="00C6542C">
        <w:rPr>
          <w:rFonts w:ascii="Arial" w:hAnsi="Arial" w:cs="Arial"/>
        </w:rPr>
        <w:t xml:space="preserve"> protokół może być zamieszczony na wybranej przez dyrektora szkoły platformie komunikacji elektronicznej (synchronicznej lub asynchronicznej). – dotyczy § 14, pkt. 12 statutu Szkoły Podstawowej im. Powstańców Śląskich w Rudzie Śląskiej.</w:t>
      </w:r>
    </w:p>
    <w:p w:rsidR="00C6542C" w:rsidRPr="00C6542C" w:rsidRDefault="00C6542C" w:rsidP="00C6542C">
      <w:pPr>
        <w:pStyle w:val="Tekstpodstawowy"/>
        <w:numPr>
          <w:ilvl w:val="0"/>
          <w:numId w:val="7"/>
        </w:numPr>
        <w:spacing w:before="180" w:after="180"/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 xml:space="preserve">Obowiązkiem nauczycieli jest zalogowanie się na platformie, o której mowa w punkcie </w:t>
      </w:r>
      <w:r w:rsidRPr="00C6542C">
        <w:rPr>
          <w:rFonts w:ascii="Arial" w:hAnsi="Arial" w:cs="Arial"/>
        </w:rPr>
        <w:br/>
        <w:t>2, wybranie jednej z następujących opcji głosowania: „zapoznałam/em się z protokołem i nie wnoszę żadnych wniosków ani adnotacji” lub „zapoznałam/em się z protokołem i wnoszę wniosek lub adnotację”.</w:t>
      </w:r>
    </w:p>
    <w:p w:rsidR="00C6542C" w:rsidRPr="00C6542C" w:rsidRDefault="00C6542C" w:rsidP="00C6542C">
      <w:pPr>
        <w:pStyle w:val="Tekstpodstawowy"/>
        <w:numPr>
          <w:ilvl w:val="0"/>
          <w:numId w:val="7"/>
        </w:numPr>
        <w:spacing w:before="180" w:after="180"/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>Wniosek lub adnotację, o których mowa w punkcie 3 należy przesłać na adres dyrektora szkoły korzystając z elektronicznej poczty służbowej w terminie 3 dni od daty zapoznania się z protokołem.</w:t>
      </w:r>
    </w:p>
    <w:p w:rsidR="00C6542C" w:rsidRPr="00C6542C" w:rsidRDefault="00C6542C" w:rsidP="00C6542C">
      <w:pPr>
        <w:pStyle w:val="Akapitzlist"/>
        <w:numPr>
          <w:ilvl w:val="0"/>
          <w:numId w:val="7"/>
        </w:numPr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>Głosowanie na platformie komunikacji elektronicznej może być czasowo ograniczone. Brak głosowania w wyznaczonym terminie oznacza akceptację protokołu bez zastrzeżeń.</w:t>
      </w:r>
    </w:p>
    <w:p w:rsidR="00C6542C" w:rsidRPr="00C6542C" w:rsidRDefault="00C6542C" w:rsidP="00C6542C">
      <w:pPr>
        <w:pStyle w:val="Tekstpodstawowy"/>
        <w:numPr>
          <w:ilvl w:val="0"/>
          <w:numId w:val="7"/>
        </w:numPr>
        <w:spacing w:before="180" w:after="180"/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>Podczas zebrania rady pedagogicznej z wykorzystaniem środków komunikacji elektronicznej nauczyciele zobowiązani są do zachowania tajemnicy służbowej.</w:t>
      </w:r>
    </w:p>
    <w:p w:rsidR="00C6542C" w:rsidRPr="00C6542C" w:rsidRDefault="00C6542C" w:rsidP="00C6542C">
      <w:pPr>
        <w:pStyle w:val="Tekstpodstawowy"/>
        <w:numPr>
          <w:ilvl w:val="0"/>
          <w:numId w:val="7"/>
        </w:numPr>
        <w:spacing w:before="180" w:after="180"/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 xml:space="preserve">Nauczyciele są zobowiązani do nieujawniania poruszanych na posiedzeniach spraw, mogących naruszać dobro osobiste uczniów lub ich rodziców (opiekunów prawnych), </w:t>
      </w:r>
      <w:r w:rsidRPr="00C6542C">
        <w:rPr>
          <w:rFonts w:ascii="Arial" w:hAnsi="Arial" w:cs="Arial"/>
        </w:rPr>
        <w:br/>
        <w:t>a także nauczycieli i innych pracowników szkoły.</w:t>
      </w:r>
    </w:p>
    <w:p w:rsidR="00C6542C" w:rsidRPr="00C6542C" w:rsidRDefault="00C6542C" w:rsidP="00C6542C">
      <w:pPr>
        <w:pStyle w:val="Tekstpodstawowy"/>
        <w:numPr>
          <w:ilvl w:val="0"/>
          <w:numId w:val="7"/>
        </w:numPr>
        <w:spacing w:before="180" w:after="180"/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 xml:space="preserve">Członkowie Rady Pedagogicznej są zobowiązani do aktywnego i zgodnego z porządkiem uczestnictwa w obradach, przestrzegania dyscypliny czasowej wypowiedzi, dbania </w:t>
      </w:r>
      <w:r>
        <w:rPr>
          <w:rFonts w:ascii="Arial" w:hAnsi="Arial" w:cs="Arial"/>
        </w:rPr>
        <w:t xml:space="preserve">                               </w:t>
      </w:r>
      <w:r w:rsidRPr="00C6542C">
        <w:rPr>
          <w:rFonts w:ascii="Arial" w:hAnsi="Arial" w:cs="Arial"/>
        </w:rPr>
        <w:t>o autorytet Rady Pedagogicznej, ochrony praw i godności nauczycieli.</w:t>
      </w:r>
    </w:p>
    <w:p w:rsidR="002E0859" w:rsidRPr="00644358" w:rsidRDefault="002E0859" w:rsidP="002E0859">
      <w:pPr>
        <w:pStyle w:val="Tekstpodstawowy"/>
        <w:spacing w:before="180" w:after="180"/>
        <w:ind w:left="360"/>
        <w:rPr>
          <w:rFonts w:ascii="Arial" w:hAnsi="Arial" w:cs="Arial"/>
          <w:b/>
        </w:rPr>
      </w:pPr>
      <w:r w:rsidRPr="00644358">
        <w:rPr>
          <w:rFonts w:ascii="Arial" w:hAnsi="Arial" w:cs="Arial"/>
          <w:b/>
        </w:rPr>
        <w:t>§ 5</w:t>
      </w:r>
    </w:p>
    <w:p w:rsidR="00644358" w:rsidRPr="00644358" w:rsidRDefault="002E0859" w:rsidP="00644358">
      <w:pPr>
        <w:pStyle w:val="Akapitzlist"/>
        <w:numPr>
          <w:ilvl w:val="0"/>
          <w:numId w:val="10"/>
        </w:numPr>
        <w:spacing w:before="240" w:after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Uchwały Rady Pedagogicznej podejmowane są w wyniku jawnego głosowania, zwykłą większością głosów, w obecności co najmniej połowy jej członków.</w:t>
      </w:r>
    </w:p>
    <w:p w:rsidR="002E0859" w:rsidRPr="00644358" w:rsidRDefault="002E0859" w:rsidP="00644358">
      <w:pPr>
        <w:pStyle w:val="Akapitzlist"/>
        <w:spacing w:before="240" w:after="240"/>
        <w:ind w:left="36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 </w:t>
      </w:r>
    </w:p>
    <w:p w:rsidR="00644358" w:rsidRPr="00644358" w:rsidRDefault="002E0859" w:rsidP="00644358">
      <w:pPr>
        <w:pStyle w:val="Akapitzlist"/>
        <w:numPr>
          <w:ilvl w:val="0"/>
          <w:numId w:val="10"/>
        </w:numPr>
        <w:spacing w:before="240" w:after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Głosowanie w sprawach personalnych odbywa się w trybie tajnym. Uchwałom </w:t>
      </w:r>
      <w:r w:rsidR="005C7910" w:rsidRPr="00644358">
        <w:rPr>
          <w:rFonts w:ascii="Arial" w:hAnsi="Arial" w:cs="Arial"/>
        </w:rPr>
        <w:t>Rady</w:t>
      </w:r>
      <w:r w:rsidRPr="00644358">
        <w:rPr>
          <w:rFonts w:ascii="Arial" w:hAnsi="Arial" w:cs="Arial"/>
        </w:rPr>
        <w:t xml:space="preserve"> nadaje się formę odrębnych dokumentów. </w:t>
      </w:r>
    </w:p>
    <w:p w:rsidR="002E0859" w:rsidRPr="00644358" w:rsidRDefault="002E0859" w:rsidP="00644358">
      <w:pPr>
        <w:pStyle w:val="Akapitzlist"/>
        <w:numPr>
          <w:ilvl w:val="0"/>
          <w:numId w:val="10"/>
        </w:numPr>
        <w:spacing w:before="240" w:after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Uchwały zawierają: </w:t>
      </w:r>
    </w:p>
    <w:p w:rsidR="002E0859" w:rsidRPr="00644358" w:rsidRDefault="002E0859" w:rsidP="00644358">
      <w:pPr>
        <w:pStyle w:val="Akapitzlist"/>
        <w:numPr>
          <w:ilvl w:val="0"/>
          <w:numId w:val="11"/>
        </w:numPr>
        <w:spacing w:before="240" w:after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tytuł uchwały, który składa się z następujących części:</w:t>
      </w:r>
    </w:p>
    <w:p w:rsidR="002E0859" w:rsidRPr="00644358" w:rsidRDefault="002E0859" w:rsidP="00644358">
      <w:pPr>
        <w:pStyle w:val="Akapitzlist"/>
        <w:numPr>
          <w:ilvl w:val="0"/>
          <w:numId w:val="12"/>
        </w:numPr>
        <w:spacing w:before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lastRenderedPageBreak/>
        <w:t xml:space="preserve"> oznaczenie numeru uchwały oraz organu, który ją wydał,</w:t>
      </w:r>
    </w:p>
    <w:p w:rsidR="002E0859" w:rsidRPr="00644358" w:rsidRDefault="002E0859" w:rsidP="00644358">
      <w:pPr>
        <w:pStyle w:val="Akapitzlist"/>
        <w:numPr>
          <w:ilvl w:val="0"/>
          <w:numId w:val="12"/>
        </w:numPr>
        <w:spacing w:before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datę podjęcia uchwały,</w:t>
      </w:r>
    </w:p>
    <w:p w:rsidR="002E0859" w:rsidRPr="00644358" w:rsidRDefault="002E0859" w:rsidP="00644358">
      <w:pPr>
        <w:pStyle w:val="Akapitzlist"/>
        <w:numPr>
          <w:ilvl w:val="0"/>
          <w:numId w:val="12"/>
        </w:numPr>
        <w:spacing w:before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zwięzłe określenie przedmiotu uchwały. </w:t>
      </w:r>
    </w:p>
    <w:p w:rsidR="002E0859" w:rsidRPr="00644358" w:rsidRDefault="002E0859" w:rsidP="00644358">
      <w:pPr>
        <w:pStyle w:val="Akapitzlist"/>
        <w:numPr>
          <w:ilvl w:val="0"/>
          <w:numId w:val="11"/>
        </w:numPr>
        <w:spacing w:before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podstawę prawną, </w:t>
      </w:r>
    </w:p>
    <w:p w:rsidR="002E0859" w:rsidRPr="00644358" w:rsidRDefault="002E0859" w:rsidP="00644358">
      <w:pPr>
        <w:pStyle w:val="Akapitzlist"/>
        <w:numPr>
          <w:ilvl w:val="0"/>
          <w:numId w:val="11"/>
        </w:numPr>
        <w:spacing w:before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tekst uchwały,</w:t>
      </w:r>
    </w:p>
    <w:p w:rsidR="002E0859" w:rsidRPr="00644358" w:rsidRDefault="002E0859" w:rsidP="00644358">
      <w:pPr>
        <w:pStyle w:val="Akapitzlist"/>
        <w:numPr>
          <w:ilvl w:val="0"/>
          <w:numId w:val="11"/>
        </w:numPr>
        <w:spacing w:before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odpis przewodniczącego.</w:t>
      </w:r>
    </w:p>
    <w:p w:rsidR="00644358" w:rsidRPr="00644358" w:rsidRDefault="00644358" w:rsidP="00644358">
      <w:pPr>
        <w:pStyle w:val="Akapitzlist"/>
        <w:spacing w:before="240"/>
        <w:ind w:left="644"/>
        <w:jc w:val="left"/>
        <w:rPr>
          <w:rFonts w:ascii="Arial" w:hAnsi="Arial" w:cs="Arial"/>
        </w:rPr>
      </w:pPr>
    </w:p>
    <w:p w:rsidR="002E0859" w:rsidRPr="00644358" w:rsidRDefault="002E0859" w:rsidP="00644358">
      <w:pPr>
        <w:pStyle w:val="Akapitzlist"/>
        <w:numPr>
          <w:ilvl w:val="0"/>
          <w:numId w:val="10"/>
        </w:numPr>
        <w:spacing w:before="240" w:after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odjęte uchwały opatruje się datą i numerem, na który składają się: cyfry arabskie kolejnego numeru uchwały od początku roku kalendarzowego łamane przez numer zebrania Rady Pedagogicznej, na której zostały uchwalone.</w:t>
      </w:r>
    </w:p>
    <w:p w:rsidR="00644358" w:rsidRPr="00644358" w:rsidRDefault="00644358" w:rsidP="00644358">
      <w:pPr>
        <w:pStyle w:val="Akapitzlist"/>
        <w:spacing w:before="240" w:after="240"/>
        <w:ind w:left="360"/>
        <w:jc w:val="left"/>
        <w:rPr>
          <w:rFonts w:ascii="Arial" w:hAnsi="Arial" w:cs="Arial"/>
        </w:rPr>
      </w:pPr>
    </w:p>
    <w:p w:rsidR="00644358" w:rsidRPr="00644358" w:rsidRDefault="002E0859" w:rsidP="00644358">
      <w:pPr>
        <w:pStyle w:val="Akapitzlist"/>
        <w:numPr>
          <w:ilvl w:val="0"/>
          <w:numId w:val="10"/>
        </w:numPr>
        <w:spacing w:before="240" w:after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Uchwały sporządza się w wersji elektronicznej, wydrukowane są gromadzone w Księdze Uchwał.</w:t>
      </w:r>
      <w:r w:rsidR="00644358" w:rsidRPr="00644358">
        <w:rPr>
          <w:rFonts w:ascii="Arial" w:hAnsi="Arial" w:cs="Arial"/>
        </w:rPr>
        <w:br/>
      </w:r>
    </w:p>
    <w:p w:rsidR="002E0859" w:rsidRDefault="002E0859" w:rsidP="00644358">
      <w:pPr>
        <w:pStyle w:val="Akapitzlist"/>
        <w:numPr>
          <w:ilvl w:val="0"/>
          <w:numId w:val="10"/>
        </w:numPr>
        <w:spacing w:before="240" w:after="240"/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Decyzje Rady Pedagogicznej obowiązują wszystkich nauczycieli i uczniów.</w:t>
      </w:r>
    </w:p>
    <w:p w:rsidR="00C6542C" w:rsidRPr="00C6542C" w:rsidRDefault="00C6542C" w:rsidP="00C6542C">
      <w:pPr>
        <w:pStyle w:val="Akapitzlist"/>
        <w:numPr>
          <w:ilvl w:val="0"/>
          <w:numId w:val="10"/>
        </w:numPr>
        <w:spacing w:before="240" w:after="240"/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>W okresie czasowego ograniczenia funkcjonowania szkoły na podstawie decyzji Ministra Edukacji Narodowej</w:t>
      </w:r>
      <w:r w:rsidRPr="00C6542C">
        <w:rPr>
          <w:rFonts w:ascii="Arial" w:eastAsia="Times New Roman" w:hAnsi="Arial" w:cs="Arial"/>
        </w:rPr>
        <w:t>, uchwały poddawane są pod głosowanie z wykorzystaniem środków komunikacji elektronicznej (synchronicznej lub asynchronicznej)</w:t>
      </w:r>
      <w:r w:rsidRPr="00C6542C">
        <w:rPr>
          <w:rFonts w:ascii="Arial" w:eastAsia="Times New Roman" w:hAnsi="Arial" w:cs="Arial"/>
        </w:rPr>
        <w:t>.</w:t>
      </w:r>
    </w:p>
    <w:p w:rsidR="00C6542C" w:rsidRPr="00C6542C" w:rsidRDefault="00C6542C" w:rsidP="00C6542C">
      <w:pPr>
        <w:pStyle w:val="Akapitzlist"/>
        <w:spacing w:before="240" w:after="240"/>
        <w:ind w:left="360"/>
        <w:jc w:val="both"/>
        <w:rPr>
          <w:rFonts w:ascii="Arial" w:hAnsi="Arial" w:cs="Arial"/>
        </w:rPr>
      </w:pPr>
    </w:p>
    <w:p w:rsidR="00C6542C" w:rsidRPr="00C6542C" w:rsidRDefault="00C6542C" w:rsidP="00C6542C">
      <w:pPr>
        <w:pStyle w:val="Akapitzlist"/>
        <w:numPr>
          <w:ilvl w:val="0"/>
          <w:numId w:val="10"/>
        </w:numPr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>Obowiązkiem nauczycieli jest zalogowanie się, w określonym czasie, na platformie wskazanej przez dyrektora szkoły i zagłosowanie poprzez wybranie jednej z opcji: „jestem za”, „jestem przeciw”, „wstrzymuję się od głosu” – dotyczy § 14, pkt.</w:t>
      </w:r>
      <w:r>
        <w:rPr>
          <w:rFonts w:ascii="Arial" w:hAnsi="Arial" w:cs="Arial"/>
        </w:rPr>
        <w:t xml:space="preserve"> 12 statutu Szkoły Podstawowej </w:t>
      </w:r>
      <w:r w:rsidRPr="00C6542C">
        <w:rPr>
          <w:rFonts w:ascii="Arial" w:hAnsi="Arial" w:cs="Arial"/>
        </w:rPr>
        <w:t>im. Powstańców Śląskich w Rudzie Śląskiej</w:t>
      </w:r>
      <w:r w:rsidRPr="00C6542C">
        <w:rPr>
          <w:rFonts w:ascii="Arial" w:hAnsi="Arial" w:cs="Arial"/>
        </w:rPr>
        <w:t>.</w:t>
      </w:r>
    </w:p>
    <w:p w:rsidR="00C6542C" w:rsidRPr="00C6542C" w:rsidRDefault="00C6542C" w:rsidP="00C6542C">
      <w:pPr>
        <w:pStyle w:val="Akapitzlist"/>
        <w:ind w:left="360"/>
        <w:jc w:val="both"/>
        <w:rPr>
          <w:rFonts w:ascii="Arial" w:hAnsi="Arial" w:cs="Arial"/>
        </w:rPr>
      </w:pPr>
    </w:p>
    <w:p w:rsidR="00C6542C" w:rsidRDefault="00C6542C" w:rsidP="00C6542C">
      <w:pPr>
        <w:pStyle w:val="Akapitzlist"/>
        <w:numPr>
          <w:ilvl w:val="0"/>
          <w:numId w:val="10"/>
        </w:numPr>
        <w:jc w:val="both"/>
        <w:rPr>
          <w:rFonts w:ascii="Arial" w:hAnsi="Arial" w:cs="Arial"/>
        </w:rPr>
      </w:pPr>
      <w:r w:rsidRPr="00C6542C">
        <w:rPr>
          <w:rFonts w:ascii="Arial" w:hAnsi="Arial" w:cs="Arial"/>
        </w:rPr>
        <w:t>Głosowanie na platformie komunikacji elektronicznej może być czasowo ograniczone. Brak głosowania w wyznaczonym terminie oznacza wybranie opcji „jestem za”</w:t>
      </w:r>
      <w:r>
        <w:rPr>
          <w:rFonts w:ascii="Arial" w:hAnsi="Arial" w:cs="Arial"/>
        </w:rPr>
        <w:t>.</w:t>
      </w:r>
    </w:p>
    <w:p w:rsidR="00C6542C" w:rsidRPr="00C6542C" w:rsidRDefault="00C6542C" w:rsidP="00C6542C">
      <w:pPr>
        <w:pStyle w:val="Akapitzlist"/>
        <w:rPr>
          <w:rFonts w:ascii="Arial" w:hAnsi="Arial" w:cs="Arial"/>
        </w:rPr>
      </w:pPr>
    </w:p>
    <w:p w:rsidR="00C6542C" w:rsidRPr="00644358" w:rsidRDefault="00C6542C" w:rsidP="00C6542C">
      <w:pPr>
        <w:pStyle w:val="Tekstpodstawowy"/>
        <w:spacing w:before="180" w:after="180"/>
        <w:ind w:left="360"/>
        <w:rPr>
          <w:rFonts w:ascii="Arial" w:hAnsi="Arial" w:cs="Arial"/>
          <w:b/>
        </w:rPr>
      </w:pPr>
      <w:r w:rsidRPr="00644358">
        <w:rPr>
          <w:rFonts w:ascii="Arial" w:hAnsi="Arial" w:cs="Arial"/>
          <w:b/>
        </w:rPr>
        <w:t>§ 5</w:t>
      </w:r>
      <w:r>
        <w:rPr>
          <w:rFonts w:ascii="Arial" w:hAnsi="Arial" w:cs="Arial"/>
          <w:b/>
        </w:rPr>
        <w:t xml:space="preserve"> a</w:t>
      </w:r>
    </w:p>
    <w:p w:rsidR="00C6542C" w:rsidRPr="00C6542C" w:rsidRDefault="00C6542C" w:rsidP="00C6542C">
      <w:pPr>
        <w:pStyle w:val="Tekstpodstawowy"/>
        <w:numPr>
          <w:ilvl w:val="0"/>
          <w:numId w:val="30"/>
        </w:numPr>
        <w:spacing w:before="180" w:after="180"/>
        <w:jc w:val="both"/>
        <w:rPr>
          <w:rFonts w:ascii="Arial" w:hAnsi="Arial" w:cs="Arial"/>
          <w:b/>
        </w:rPr>
      </w:pPr>
      <w:r w:rsidRPr="00C6542C">
        <w:rPr>
          <w:rFonts w:ascii="Arial" w:hAnsi="Arial" w:cs="Arial"/>
        </w:rPr>
        <w:t>W okresie czasowego ograniczenia funkcjonowania szkoły na podstawie decyzji Ministra Edukacji Narodowej</w:t>
      </w:r>
      <w:r w:rsidRPr="00C6542C">
        <w:rPr>
          <w:rFonts w:ascii="Arial" w:eastAsia="Times New Roman" w:hAnsi="Arial" w:cs="Arial"/>
          <w:lang w:eastAsia="pl-PL"/>
        </w:rPr>
        <w:t>, wszystkie dokumenty związane z funkcjonowanie rady pedagogicznej umieszczane  są na platformie komunikacji elektronicznej (synchronicznej lub asynchronicznej) wyznaczonej przez dyrektora szkoły.</w:t>
      </w:r>
    </w:p>
    <w:p w:rsidR="00C6542C" w:rsidRPr="00C6542C" w:rsidRDefault="00C6542C" w:rsidP="00C6542C">
      <w:pPr>
        <w:pStyle w:val="Tekstpodstawowy"/>
        <w:numPr>
          <w:ilvl w:val="0"/>
          <w:numId w:val="30"/>
        </w:numPr>
        <w:spacing w:before="180" w:after="180"/>
        <w:jc w:val="both"/>
        <w:rPr>
          <w:rFonts w:ascii="Arial" w:hAnsi="Arial" w:cs="Arial"/>
          <w:b/>
        </w:rPr>
      </w:pPr>
      <w:r w:rsidRPr="00C6542C">
        <w:rPr>
          <w:rFonts w:ascii="Arial" w:hAnsi="Arial" w:cs="Arial"/>
        </w:rPr>
        <w:t>Obowiązkiem nauczycieli jest zapoznanie się z tymi dokumentami w terminie  wyznaczonym przez dyrektora .</w:t>
      </w:r>
    </w:p>
    <w:p w:rsidR="00C6542C" w:rsidRPr="00C6542C" w:rsidRDefault="00C6542C" w:rsidP="00C6542C">
      <w:pPr>
        <w:pStyle w:val="Tekstpodstawowy"/>
        <w:numPr>
          <w:ilvl w:val="0"/>
          <w:numId w:val="30"/>
        </w:numPr>
        <w:spacing w:before="180" w:after="180"/>
        <w:jc w:val="both"/>
        <w:rPr>
          <w:rFonts w:ascii="Arial" w:hAnsi="Arial" w:cs="Arial"/>
          <w:b/>
        </w:rPr>
      </w:pPr>
      <w:r w:rsidRPr="00C6542C">
        <w:rPr>
          <w:rFonts w:ascii="Arial" w:hAnsi="Arial" w:cs="Arial"/>
        </w:rPr>
        <w:t xml:space="preserve">Po zapoznaniu się z dokumentacją szkolną, o której mowa w punkcie 1, obowiązkiem nauczycieli jest potwierdzenie zapoznania się z nią poprzez wybranie odpowiedniej opcji potwierdzającej ten fakt. </w:t>
      </w:r>
    </w:p>
    <w:p w:rsidR="002E0859" w:rsidRPr="00C6542C" w:rsidRDefault="00C6542C" w:rsidP="00C6542C">
      <w:pPr>
        <w:pStyle w:val="Tekstpodstawowy"/>
        <w:numPr>
          <w:ilvl w:val="0"/>
          <w:numId w:val="30"/>
        </w:numPr>
        <w:spacing w:before="180" w:after="180"/>
        <w:jc w:val="both"/>
        <w:rPr>
          <w:rFonts w:ascii="Arial" w:hAnsi="Arial" w:cs="Arial"/>
          <w:b/>
        </w:rPr>
      </w:pPr>
      <w:r w:rsidRPr="00C6542C">
        <w:rPr>
          <w:rFonts w:ascii="Arial" w:hAnsi="Arial" w:cs="Arial"/>
        </w:rPr>
        <w:t>Brak elektronicznego potwierdzenia faktu zapoznania się z dokumentacją szkolną oznacza  akceptację bez możliwości wniesienia sprostowań, wniosków lub adnotacji.</w:t>
      </w:r>
    </w:p>
    <w:p w:rsidR="002E0859" w:rsidRPr="00644358" w:rsidRDefault="00644358" w:rsidP="00644358">
      <w:pPr>
        <w:pStyle w:val="Tekstpodstawowy"/>
        <w:spacing w:before="180" w:after="180"/>
        <w:ind w:left="3196"/>
        <w:jc w:val="left"/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 xml:space="preserve">                         § 6</w:t>
      </w:r>
    </w:p>
    <w:p w:rsidR="002E0859" w:rsidRDefault="002E0859" w:rsidP="005674EB">
      <w:pPr>
        <w:pStyle w:val="Akapitzlist"/>
        <w:numPr>
          <w:ilvl w:val="0"/>
          <w:numId w:val="24"/>
        </w:numPr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>Kompetencje Rady Pedagogicznej</w:t>
      </w:r>
    </w:p>
    <w:p w:rsidR="00644358" w:rsidRPr="00644358" w:rsidRDefault="00644358" w:rsidP="00644358">
      <w:pPr>
        <w:rPr>
          <w:rFonts w:ascii="Arial" w:hAnsi="Arial" w:cs="Arial"/>
          <w:b/>
          <w:sz w:val="24"/>
          <w:szCs w:val="24"/>
        </w:rPr>
      </w:pPr>
    </w:p>
    <w:p w:rsidR="002E0859" w:rsidRDefault="002E0859" w:rsidP="002E0859">
      <w:pPr>
        <w:jc w:val="left"/>
        <w:rPr>
          <w:rFonts w:ascii="Arial" w:hAnsi="Arial" w:cs="Arial"/>
          <w:b/>
        </w:rPr>
      </w:pPr>
      <w:r w:rsidRPr="00644358">
        <w:rPr>
          <w:rFonts w:ascii="Arial" w:hAnsi="Arial" w:cs="Arial"/>
          <w:b/>
        </w:rPr>
        <w:t>Kompetencje stanowiące: Rada Pedagogiczna podejmuje uchwały, których przedmiotem jest:</w:t>
      </w:r>
    </w:p>
    <w:p w:rsidR="00644358" w:rsidRPr="00644358" w:rsidRDefault="00644358" w:rsidP="002E0859">
      <w:pPr>
        <w:jc w:val="left"/>
        <w:rPr>
          <w:rFonts w:ascii="Arial" w:hAnsi="Arial" w:cs="Arial"/>
          <w:b/>
        </w:rPr>
      </w:pPr>
    </w:p>
    <w:p w:rsidR="002E0859" w:rsidRDefault="002E0859" w:rsidP="002E0859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Zatwierdzanie planów pracy szkoły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2E0859" w:rsidRPr="00644358" w:rsidRDefault="002E0859" w:rsidP="002E0859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odejmowanie uchwał w sprawie wyników klasyfikacji i promocji uczniów</w:t>
      </w:r>
      <w:r w:rsidR="00ED6D6E" w:rsidRPr="00644358">
        <w:rPr>
          <w:rFonts w:ascii="Arial" w:hAnsi="Arial" w:cs="Arial"/>
        </w:rPr>
        <w:t>:</w:t>
      </w:r>
    </w:p>
    <w:p w:rsidR="002E0859" w:rsidRPr="00644358" w:rsidRDefault="00ED6D6E" w:rsidP="00ED6D6E">
      <w:pPr>
        <w:pStyle w:val="Akapitzlist"/>
        <w:numPr>
          <w:ilvl w:val="0"/>
          <w:numId w:val="17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z</w:t>
      </w:r>
      <w:r w:rsidR="002E0859" w:rsidRPr="00644358">
        <w:rPr>
          <w:rFonts w:ascii="Arial" w:hAnsi="Arial" w:cs="Arial"/>
        </w:rPr>
        <w:t xml:space="preserve">goda na egzamin klasyfikacyjny z powodu nieusprawiedliwionej nieobecności </w:t>
      </w:r>
      <w:r w:rsidRPr="00644358">
        <w:rPr>
          <w:rFonts w:ascii="Arial" w:hAnsi="Arial" w:cs="Arial"/>
        </w:rPr>
        <w:br/>
      </w:r>
      <w:r w:rsidR="002E0859" w:rsidRPr="00644358">
        <w:rPr>
          <w:rFonts w:ascii="Arial" w:hAnsi="Arial" w:cs="Arial"/>
        </w:rPr>
        <w:t>na zajęciach</w:t>
      </w:r>
      <w:r w:rsidRPr="00644358">
        <w:rPr>
          <w:rFonts w:ascii="Arial" w:hAnsi="Arial" w:cs="Arial"/>
        </w:rPr>
        <w:t>,</w:t>
      </w:r>
    </w:p>
    <w:p w:rsidR="00ED6D6E" w:rsidRPr="00644358" w:rsidRDefault="00ED6D6E" w:rsidP="00ED6D6E">
      <w:pPr>
        <w:pStyle w:val="Akapitzlist"/>
        <w:numPr>
          <w:ilvl w:val="0"/>
          <w:numId w:val="17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</w:t>
      </w:r>
      <w:r w:rsidR="002E0859" w:rsidRPr="00644358">
        <w:rPr>
          <w:rFonts w:ascii="Arial" w:hAnsi="Arial" w:cs="Arial"/>
        </w:rPr>
        <w:t>romowanie do klasy programowo wyższej ucznia, który nie zdał egzaminu poprawkowego z jednych obowiązkowych zajęć edukacyjnych</w:t>
      </w:r>
      <w:r w:rsidRPr="00644358">
        <w:rPr>
          <w:rFonts w:ascii="Arial" w:hAnsi="Arial" w:cs="Arial"/>
        </w:rPr>
        <w:t>,</w:t>
      </w:r>
    </w:p>
    <w:p w:rsidR="002E0859" w:rsidRPr="00644358" w:rsidRDefault="00ED6D6E" w:rsidP="00ED6D6E">
      <w:pPr>
        <w:pStyle w:val="Akapitzlist"/>
        <w:numPr>
          <w:ilvl w:val="0"/>
          <w:numId w:val="17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lastRenderedPageBreak/>
        <w:t>p</w:t>
      </w:r>
      <w:r w:rsidR="002E0859" w:rsidRPr="00644358">
        <w:rPr>
          <w:rFonts w:ascii="Arial" w:hAnsi="Arial" w:cs="Arial"/>
        </w:rPr>
        <w:t xml:space="preserve">ozytywna opinia w sprawie możliwości przystąpienia do egzaminu </w:t>
      </w:r>
      <w:r w:rsidRPr="00644358">
        <w:rPr>
          <w:rFonts w:ascii="Arial" w:hAnsi="Arial" w:cs="Arial"/>
        </w:rPr>
        <w:t xml:space="preserve">zewnętrznego </w:t>
      </w:r>
      <w:r w:rsidR="002E0859" w:rsidRPr="00644358">
        <w:rPr>
          <w:rFonts w:ascii="Arial" w:hAnsi="Arial" w:cs="Arial"/>
        </w:rPr>
        <w:t xml:space="preserve">ucznia w warunkach dostosowanych do jego potrzeb edukacyjnych oraz możliwości psychofizycznych wynikających odpowiednio </w:t>
      </w:r>
      <w:r w:rsidR="005674EB" w:rsidRPr="00644358">
        <w:rPr>
          <w:rFonts w:ascii="Arial" w:hAnsi="Arial" w:cs="Arial"/>
        </w:rPr>
        <w:br/>
      </w:r>
      <w:r w:rsidR="002E0859" w:rsidRPr="00644358">
        <w:rPr>
          <w:rFonts w:ascii="Arial" w:hAnsi="Arial" w:cs="Arial"/>
        </w:rPr>
        <w:t xml:space="preserve">z rodzaju tych trudności, zaburzeń lub sytuacji kryzysowej lub traumatycznej, który </w:t>
      </w:r>
      <w:r w:rsidR="005C7910">
        <w:rPr>
          <w:rFonts w:ascii="Arial" w:hAnsi="Arial" w:cs="Arial"/>
        </w:rPr>
        <w:br/>
      </w:r>
      <w:r w:rsidR="002E0859" w:rsidRPr="00644358">
        <w:rPr>
          <w:rFonts w:ascii="Arial" w:hAnsi="Arial" w:cs="Arial"/>
        </w:rPr>
        <w:t xml:space="preserve">w roku szkolnym, w którym przystępuje do egzaminu był objęty pomocą psychologiczno-pedagogiczną w szkole ze względu na trudności adaptacyjne związane z wcześniejszym kształceniem za granicą, zaburzenia komunikacji językowej </w:t>
      </w:r>
      <w:r w:rsidR="005C7910">
        <w:rPr>
          <w:rFonts w:ascii="Arial" w:hAnsi="Arial" w:cs="Arial"/>
        </w:rPr>
        <w:br/>
      </w:r>
      <w:r w:rsidR="002E0859" w:rsidRPr="00644358">
        <w:rPr>
          <w:rFonts w:ascii="Arial" w:hAnsi="Arial" w:cs="Arial"/>
        </w:rPr>
        <w:t>lub sytuację kryzysową lub traumatyczną</w:t>
      </w:r>
      <w:r w:rsidRPr="00644358">
        <w:rPr>
          <w:rFonts w:ascii="Arial" w:hAnsi="Arial" w:cs="Arial"/>
        </w:rPr>
        <w:t>,</w:t>
      </w:r>
    </w:p>
    <w:p w:rsidR="00ED6D6E" w:rsidRDefault="00ED6D6E" w:rsidP="00ED6D6E">
      <w:pPr>
        <w:pStyle w:val="Akapitzlist"/>
        <w:numPr>
          <w:ilvl w:val="0"/>
          <w:numId w:val="17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</w:t>
      </w:r>
      <w:r w:rsidR="002E0859" w:rsidRPr="00644358">
        <w:rPr>
          <w:rFonts w:ascii="Arial" w:hAnsi="Arial" w:cs="Arial"/>
        </w:rPr>
        <w:t>ozytywna opinia w sprawie przystąpienia ucznia, któremu ograniczona znajomość języka polskiego utrudnia zrozumienie czytanego</w:t>
      </w:r>
      <w:r w:rsidRPr="00644358">
        <w:rPr>
          <w:rFonts w:ascii="Arial" w:hAnsi="Arial" w:cs="Arial"/>
        </w:rPr>
        <w:t xml:space="preserve"> tekstu, </w:t>
      </w:r>
      <w:r w:rsidR="005674EB" w:rsidRPr="00644358">
        <w:rPr>
          <w:rFonts w:ascii="Arial" w:hAnsi="Arial" w:cs="Arial"/>
        </w:rPr>
        <w:br/>
      </w:r>
      <w:r w:rsidR="002E0859" w:rsidRPr="00644358">
        <w:rPr>
          <w:rFonts w:ascii="Arial" w:hAnsi="Arial" w:cs="Arial"/>
        </w:rPr>
        <w:t xml:space="preserve">w warunkach dostosowanych do jego potrzeb edukacyjnych oraz możliwości psychofizycznych wynikających z tego ograniczenia </w:t>
      </w:r>
      <w:r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pStyle w:val="Akapitzlist"/>
        <w:ind w:left="644"/>
        <w:jc w:val="left"/>
        <w:rPr>
          <w:rFonts w:ascii="Arial" w:hAnsi="Arial" w:cs="Arial"/>
        </w:rPr>
      </w:pPr>
    </w:p>
    <w:p w:rsidR="002E0859" w:rsidRPr="00644358" w:rsidRDefault="002E0859" w:rsidP="00ED6D6E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odejmowanie uchwał w sprawie eksperymentów pedagogiczn</w:t>
      </w:r>
      <w:r w:rsidR="00ED6D6E" w:rsidRPr="00644358">
        <w:rPr>
          <w:rFonts w:ascii="Arial" w:hAnsi="Arial" w:cs="Arial"/>
        </w:rPr>
        <w:t xml:space="preserve">ych w szkole, </w:t>
      </w:r>
      <w:r w:rsidR="00DB7AB7" w:rsidRPr="00644358">
        <w:rPr>
          <w:rFonts w:ascii="Arial" w:hAnsi="Arial" w:cs="Arial"/>
        </w:rPr>
        <w:br/>
      </w:r>
      <w:r w:rsidR="00ED6D6E" w:rsidRPr="00644358">
        <w:rPr>
          <w:rFonts w:ascii="Arial" w:hAnsi="Arial" w:cs="Arial"/>
        </w:rPr>
        <w:t>po zaopiniowaniu tych</w:t>
      </w:r>
      <w:r w:rsidRPr="00644358">
        <w:rPr>
          <w:rFonts w:ascii="Arial" w:hAnsi="Arial" w:cs="Arial"/>
        </w:rPr>
        <w:t xml:space="preserve"> projektów</w:t>
      </w:r>
      <w:r w:rsidR="00ED6D6E" w:rsidRPr="00644358">
        <w:rPr>
          <w:rFonts w:ascii="Arial" w:hAnsi="Arial" w:cs="Arial"/>
        </w:rPr>
        <w:t xml:space="preserve"> przez radę rodziców.</w:t>
      </w:r>
      <w:r w:rsidR="00644358" w:rsidRPr="00644358">
        <w:rPr>
          <w:rFonts w:ascii="Arial" w:hAnsi="Arial" w:cs="Arial"/>
        </w:rPr>
        <w:br/>
      </w:r>
    </w:p>
    <w:p w:rsidR="00ED6D6E" w:rsidRPr="00644358" w:rsidRDefault="00ED6D6E" w:rsidP="00ED6D6E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Ustalanie organizacji doskonalenia zawodowego nauczycieli szkoły.</w:t>
      </w:r>
      <w:r w:rsidR="00644358" w:rsidRPr="00644358">
        <w:rPr>
          <w:rFonts w:ascii="Arial" w:hAnsi="Arial" w:cs="Arial"/>
        </w:rPr>
        <w:br/>
      </w:r>
    </w:p>
    <w:p w:rsidR="00ED6D6E" w:rsidRPr="00644358" w:rsidRDefault="00ED6D6E" w:rsidP="00ED6D6E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odejmowanie uchwał w sprawach skreślenia ucznia z listy uczniów .</w:t>
      </w:r>
      <w:r w:rsidR="00644358" w:rsidRPr="00644358">
        <w:rPr>
          <w:rFonts w:ascii="Arial" w:hAnsi="Arial" w:cs="Arial"/>
        </w:rPr>
        <w:br/>
      </w:r>
    </w:p>
    <w:p w:rsidR="00ED6D6E" w:rsidRPr="00644358" w:rsidRDefault="00ED6D6E" w:rsidP="00ED6D6E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Ustalanie sposobu wykorzystania wynikó</w:t>
      </w:r>
      <w:r w:rsidR="00644358">
        <w:rPr>
          <w:rFonts w:ascii="Arial" w:hAnsi="Arial" w:cs="Arial"/>
        </w:rPr>
        <w:t xml:space="preserve">w nadzoru pedagogicznego, w tym </w:t>
      </w:r>
      <w:r w:rsidRPr="00644358">
        <w:rPr>
          <w:rFonts w:ascii="Arial" w:hAnsi="Arial" w:cs="Arial"/>
        </w:rPr>
        <w:t>sprawowanego nad szkołą przez organ sprawujący nadzór pedagogiczny, w celu doskonalenia pracy szkoły.</w:t>
      </w:r>
      <w:r w:rsidR="00644358" w:rsidRPr="00644358">
        <w:rPr>
          <w:rFonts w:ascii="Arial" w:hAnsi="Arial" w:cs="Arial"/>
        </w:rPr>
        <w:br/>
      </w:r>
    </w:p>
    <w:p w:rsidR="00ED6D6E" w:rsidRPr="00644358" w:rsidRDefault="00ED6D6E" w:rsidP="00ED6D6E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Ustalanie regulaminu swojej działalności.</w:t>
      </w:r>
      <w:r w:rsidR="00644358" w:rsidRPr="00644358">
        <w:rPr>
          <w:rFonts w:ascii="Arial" w:hAnsi="Arial" w:cs="Arial"/>
        </w:rPr>
        <w:br/>
      </w:r>
    </w:p>
    <w:p w:rsidR="00ED6D6E" w:rsidRPr="00644358" w:rsidRDefault="00ED6D6E" w:rsidP="00ED6D6E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rzygotowanie projektu statutu szkoły lub jego zmian albo uchwalanie statutu lub jego zmian.</w:t>
      </w:r>
      <w:r w:rsidR="00644358" w:rsidRPr="00644358">
        <w:rPr>
          <w:rFonts w:ascii="Arial" w:hAnsi="Arial" w:cs="Arial"/>
        </w:rPr>
        <w:br/>
      </w:r>
    </w:p>
    <w:p w:rsidR="00ED6D6E" w:rsidRPr="00644358" w:rsidRDefault="00ED6D6E" w:rsidP="00ED6D6E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Zatwierdzanie kandydatury ucznia do wniosku o przyznanie s</w:t>
      </w:r>
      <w:r w:rsidR="00644358" w:rsidRPr="00644358">
        <w:rPr>
          <w:rFonts w:ascii="Arial" w:hAnsi="Arial" w:cs="Arial"/>
        </w:rPr>
        <w:t>typendium Prezesa Rady Ministrów.</w:t>
      </w:r>
      <w:r w:rsidR="00644358" w:rsidRPr="00644358">
        <w:rPr>
          <w:rFonts w:ascii="Arial" w:hAnsi="Arial" w:cs="Arial"/>
        </w:rPr>
        <w:br/>
      </w:r>
    </w:p>
    <w:p w:rsidR="00ED6D6E" w:rsidRPr="00644358" w:rsidRDefault="00ED6D6E" w:rsidP="00ED6D6E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rzedstawienie kuratorowi oświaty wniosku o przyznanie uczniowi stypendium ministra właściwego do spraw oświaty i wychowania.</w:t>
      </w:r>
      <w:r w:rsidR="00644358" w:rsidRPr="00644358">
        <w:rPr>
          <w:rFonts w:ascii="Arial" w:hAnsi="Arial" w:cs="Arial"/>
        </w:rPr>
        <w:br/>
      </w:r>
    </w:p>
    <w:p w:rsidR="00ED6D6E" w:rsidRPr="00644358" w:rsidRDefault="00ED6D6E" w:rsidP="00ED6D6E">
      <w:pPr>
        <w:pStyle w:val="Akapitzlist"/>
        <w:numPr>
          <w:ilvl w:val="0"/>
          <w:numId w:val="16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Decyzja o przedłużeniu okresu nauki uczniowi posiadającemu orzeczenie o potrzebie kształcenia specjalnego wydane ze względu na niepełnosprawność po uzyskaniu opinii zespołu, z której wynika potrzeba przedłużenia uczniowi okresu nauki, w szczególności </w:t>
      </w:r>
      <w:r w:rsid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z powodu znacznych trudności w opanowaniu wymagań określonych w podstawie programowej kształcenia oraz po zasięgnięciu opinii rodziców;</w:t>
      </w:r>
    </w:p>
    <w:p w:rsidR="00ED6D6E" w:rsidRPr="00644358" w:rsidRDefault="00ED6D6E" w:rsidP="0050273C">
      <w:pPr>
        <w:pStyle w:val="Akapitzlist"/>
        <w:ind w:left="360"/>
        <w:jc w:val="left"/>
        <w:rPr>
          <w:rFonts w:ascii="Arial" w:hAnsi="Arial" w:cs="Arial"/>
        </w:rPr>
      </w:pPr>
    </w:p>
    <w:p w:rsidR="008C2C6D" w:rsidRPr="005674EB" w:rsidRDefault="0050273C" w:rsidP="0050273C">
      <w:pPr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>§ 7</w:t>
      </w:r>
    </w:p>
    <w:p w:rsidR="0050273C" w:rsidRPr="005674EB" w:rsidRDefault="0050273C" w:rsidP="0050273C">
      <w:pPr>
        <w:rPr>
          <w:rFonts w:ascii="Arial" w:hAnsi="Arial" w:cs="Arial"/>
          <w:b/>
          <w:sz w:val="24"/>
          <w:szCs w:val="24"/>
        </w:rPr>
      </w:pPr>
    </w:p>
    <w:p w:rsidR="0050273C" w:rsidRPr="005674EB" w:rsidRDefault="0050273C" w:rsidP="0050273C">
      <w:pPr>
        <w:jc w:val="left"/>
        <w:rPr>
          <w:rFonts w:ascii="Arial" w:hAnsi="Arial" w:cs="Arial"/>
          <w:b/>
          <w:sz w:val="24"/>
          <w:szCs w:val="24"/>
        </w:rPr>
      </w:pPr>
      <w:r w:rsidRPr="005674EB">
        <w:rPr>
          <w:rFonts w:ascii="Arial" w:hAnsi="Arial" w:cs="Arial"/>
          <w:b/>
          <w:sz w:val="24"/>
          <w:szCs w:val="24"/>
        </w:rPr>
        <w:t>Uprawnienia: Rada Pedagogiczna podejmuje uchwały, których przedmiotem jest:</w:t>
      </w:r>
    </w:p>
    <w:p w:rsidR="0050273C" w:rsidRPr="005674EB" w:rsidRDefault="0050273C" w:rsidP="0050273C">
      <w:pPr>
        <w:jc w:val="left"/>
        <w:rPr>
          <w:rFonts w:ascii="Arial" w:hAnsi="Arial" w:cs="Arial"/>
          <w:b/>
          <w:sz w:val="24"/>
          <w:szCs w:val="24"/>
        </w:rPr>
      </w:pPr>
    </w:p>
    <w:p w:rsidR="0050273C" w:rsidRDefault="0050273C" w:rsidP="0050273C">
      <w:pPr>
        <w:pStyle w:val="Akapitzlist"/>
        <w:numPr>
          <w:ilvl w:val="0"/>
          <w:numId w:val="19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Delegowanie  przedstawiciela </w:t>
      </w:r>
      <w:r w:rsidR="005C7910" w:rsidRPr="00644358">
        <w:rPr>
          <w:rFonts w:ascii="Arial" w:hAnsi="Arial" w:cs="Arial"/>
        </w:rPr>
        <w:t>Rady</w:t>
      </w:r>
      <w:r w:rsidRPr="00644358">
        <w:rPr>
          <w:rFonts w:ascii="Arial" w:hAnsi="Arial" w:cs="Arial"/>
        </w:rPr>
        <w:t xml:space="preserve"> pedagogicznej do komisji konkursowej wyłaniającej kandydata na stanowisko dyrektora szkoły.</w:t>
      </w:r>
    </w:p>
    <w:p w:rsidR="009831D2" w:rsidRPr="00644358" w:rsidRDefault="009831D2" w:rsidP="009831D2">
      <w:pPr>
        <w:pStyle w:val="Akapitzlist"/>
        <w:ind w:left="360"/>
        <w:jc w:val="left"/>
        <w:rPr>
          <w:rFonts w:ascii="Arial" w:hAnsi="Arial" w:cs="Arial"/>
        </w:rPr>
      </w:pPr>
    </w:p>
    <w:p w:rsidR="0050273C" w:rsidRPr="00644358" w:rsidRDefault="0050273C" w:rsidP="0050273C">
      <w:pPr>
        <w:pStyle w:val="Akapitzlist"/>
        <w:numPr>
          <w:ilvl w:val="0"/>
          <w:numId w:val="19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Wyrażanie zgody lub wnioskowanie za zgodą lub na wniosek </w:t>
      </w:r>
      <w:r w:rsidR="005C7910" w:rsidRPr="00644358">
        <w:rPr>
          <w:rFonts w:ascii="Arial" w:hAnsi="Arial" w:cs="Arial"/>
        </w:rPr>
        <w:t>Rady</w:t>
      </w:r>
      <w:r w:rsidRPr="00644358">
        <w:rPr>
          <w:rFonts w:ascii="Arial" w:hAnsi="Arial" w:cs="Arial"/>
        </w:rPr>
        <w:t xml:space="preserve"> pedagogicznej, </w:t>
      </w:r>
      <w:r w:rsidRPr="00644358">
        <w:rPr>
          <w:rFonts w:ascii="Arial" w:hAnsi="Arial" w:cs="Arial"/>
        </w:rPr>
        <w:br/>
        <w:t xml:space="preserve">o udział w zebraniu </w:t>
      </w:r>
      <w:r w:rsidR="005C7910" w:rsidRPr="00644358">
        <w:rPr>
          <w:rFonts w:ascii="Arial" w:hAnsi="Arial" w:cs="Arial"/>
        </w:rPr>
        <w:t>Rady</w:t>
      </w:r>
      <w:r w:rsidRPr="00644358">
        <w:rPr>
          <w:rFonts w:ascii="Arial" w:hAnsi="Arial" w:cs="Arial"/>
        </w:rPr>
        <w:t xml:space="preserve"> przedstawicieli stowarzyszeń i innych organizacji, </w:t>
      </w:r>
      <w:r w:rsidRPr="00644358">
        <w:rPr>
          <w:rFonts w:ascii="Arial" w:hAnsi="Arial" w:cs="Arial"/>
        </w:rPr>
        <w:br/>
        <w:t>w szczególności organizacji harcerskich, których celem statutowym jest działalność wychowawcza lub rozszerzanie i wzbogacanie form działalności dydaktycznej, wychowawczej i opiekuńczej szkoły.</w:t>
      </w:r>
      <w:r w:rsidR="00644358" w:rsidRPr="00644358">
        <w:rPr>
          <w:rFonts w:ascii="Arial" w:hAnsi="Arial" w:cs="Arial"/>
        </w:rPr>
        <w:br/>
      </w:r>
    </w:p>
    <w:p w:rsidR="0050273C" w:rsidRPr="00644358" w:rsidRDefault="0050273C" w:rsidP="0050273C">
      <w:pPr>
        <w:pStyle w:val="Akapitzlist"/>
        <w:numPr>
          <w:ilvl w:val="0"/>
          <w:numId w:val="19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lastRenderedPageBreak/>
        <w:t xml:space="preserve">Ustalanie zestawu podręczników lub materiałów edukacyjnych obowiązujący </w:t>
      </w:r>
      <w:r w:rsid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 xml:space="preserve">we wszystkich oddziałach danej klasy. </w:t>
      </w:r>
      <w:r w:rsidR="00644358" w:rsidRPr="00644358">
        <w:rPr>
          <w:rFonts w:ascii="Arial" w:hAnsi="Arial" w:cs="Arial"/>
        </w:rPr>
        <w:br/>
      </w:r>
    </w:p>
    <w:p w:rsidR="0050273C" w:rsidRPr="00644358" w:rsidRDefault="0050273C" w:rsidP="0050273C">
      <w:pPr>
        <w:pStyle w:val="Akapitzlist"/>
        <w:numPr>
          <w:ilvl w:val="0"/>
          <w:numId w:val="19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Możliwość wystąpienia z wnioskiem o odwołanie nauczyciela ze stanowiska dyrektora </w:t>
      </w:r>
      <w:r w:rsid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lub innego stanowiska kierowniczego w szkole.</w:t>
      </w:r>
      <w:r w:rsidR="00644358" w:rsidRPr="00644358">
        <w:rPr>
          <w:rFonts w:ascii="Arial" w:hAnsi="Arial" w:cs="Arial"/>
        </w:rPr>
        <w:br/>
      </w:r>
    </w:p>
    <w:p w:rsidR="0050273C" w:rsidRPr="00644358" w:rsidRDefault="0050273C" w:rsidP="0050273C">
      <w:pPr>
        <w:pStyle w:val="Akapitzlist"/>
        <w:numPr>
          <w:ilvl w:val="0"/>
          <w:numId w:val="19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Wnioskowanie o wprowadzenie obowiązku noszenia przez uczniów na terenie szkoły jednolitego stroju.</w:t>
      </w:r>
      <w:r w:rsidR="00644358" w:rsidRPr="00644358">
        <w:rPr>
          <w:rFonts w:ascii="Arial" w:hAnsi="Arial" w:cs="Arial"/>
        </w:rPr>
        <w:br/>
      </w:r>
    </w:p>
    <w:p w:rsidR="0050273C" w:rsidRPr="00644358" w:rsidRDefault="0050273C" w:rsidP="0050273C">
      <w:pPr>
        <w:pStyle w:val="Akapitzlist"/>
        <w:numPr>
          <w:ilvl w:val="0"/>
          <w:numId w:val="19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Wnioskowanie o zniesienie obowiązku noszenia przez uczniów na terenie szkoły</w:t>
      </w:r>
      <w:r w:rsidRPr="00644358">
        <w:rPr>
          <w:rFonts w:ascii="Arial" w:hAnsi="Arial" w:cs="Arial"/>
        </w:rPr>
        <w:br/>
        <w:t>jednolitego stroju.</w:t>
      </w:r>
      <w:r w:rsidR="00644358" w:rsidRPr="00644358">
        <w:rPr>
          <w:rFonts w:ascii="Arial" w:hAnsi="Arial" w:cs="Arial"/>
        </w:rPr>
        <w:br/>
      </w:r>
    </w:p>
    <w:p w:rsidR="0050273C" w:rsidRPr="00644358" w:rsidRDefault="0050273C" w:rsidP="0050273C">
      <w:pPr>
        <w:pStyle w:val="Akapitzlist"/>
        <w:numPr>
          <w:ilvl w:val="0"/>
          <w:numId w:val="19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Wybór przedstawiciela </w:t>
      </w:r>
      <w:r w:rsidR="005C7910" w:rsidRPr="00644358">
        <w:rPr>
          <w:rFonts w:ascii="Arial" w:hAnsi="Arial" w:cs="Arial"/>
        </w:rPr>
        <w:t>Rady</w:t>
      </w:r>
      <w:r w:rsidRPr="00644358">
        <w:rPr>
          <w:rFonts w:ascii="Arial" w:hAnsi="Arial" w:cs="Arial"/>
        </w:rPr>
        <w:t xml:space="preserve"> pedagogicznej do zespołu rozpatrującego odwołanie nauczyciela od oceny pracy.</w:t>
      </w:r>
    </w:p>
    <w:p w:rsidR="0050273C" w:rsidRPr="00644358" w:rsidRDefault="0050273C" w:rsidP="0050273C">
      <w:pPr>
        <w:pStyle w:val="Akapitzlist"/>
        <w:ind w:left="360"/>
        <w:jc w:val="left"/>
        <w:rPr>
          <w:rFonts w:ascii="Times New Roman" w:hAnsi="Times New Roman" w:cs="Times New Roman"/>
        </w:rPr>
      </w:pPr>
    </w:p>
    <w:p w:rsidR="00644358" w:rsidRDefault="00644358" w:rsidP="0050273C">
      <w:pPr>
        <w:rPr>
          <w:rFonts w:ascii="Arial" w:hAnsi="Arial" w:cs="Arial"/>
          <w:b/>
          <w:sz w:val="24"/>
          <w:szCs w:val="24"/>
        </w:rPr>
      </w:pPr>
    </w:p>
    <w:p w:rsidR="00644358" w:rsidRDefault="00644358" w:rsidP="0050273C">
      <w:pPr>
        <w:rPr>
          <w:rFonts w:ascii="Arial" w:hAnsi="Arial" w:cs="Arial"/>
          <w:b/>
          <w:sz w:val="24"/>
          <w:szCs w:val="24"/>
        </w:rPr>
      </w:pPr>
    </w:p>
    <w:p w:rsidR="0050273C" w:rsidRPr="00EF27C4" w:rsidRDefault="0050273C" w:rsidP="0050273C">
      <w:pPr>
        <w:rPr>
          <w:rFonts w:ascii="Arial" w:hAnsi="Arial" w:cs="Arial"/>
          <w:b/>
          <w:sz w:val="24"/>
          <w:szCs w:val="24"/>
        </w:rPr>
      </w:pPr>
      <w:r w:rsidRPr="00EF27C4">
        <w:rPr>
          <w:rFonts w:ascii="Arial" w:hAnsi="Arial" w:cs="Arial"/>
          <w:b/>
          <w:sz w:val="24"/>
          <w:szCs w:val="24"/>
        </w:rPr>
        <w:t>§ 8</w:t>
      </w:r>
    </w:p>
    <w:p w:rsidR="0050273C" w:rsidRPr="00EF27C4" w:rsidRDefault="0050273C" w:rsidP="0050273C">
      <w:pPr>
        <w:jc w:val="left"/>
        <w:rPr>
          <w:rFonts w:ascii="Arial" w:hAnsi="Arial" w:cs="Arial"/>
          <w:b/>
          <w:sz w:val="24"/>
          <w:szCs w:val="24"/>
        </w:rPr>
      </w:pPr>
      <w:r w:rsidRPr="00EF27C4">
        <w:rPr>
          <w:rFonts w:ascii="Arial" w:hAnsi="Arial" w:cs="Arial"/>
          <w:b/>
          <w:sz w:val="24"/>
          <w:szCs w:val="24"/>
        </w:rPr>
        <w:t>Kompetencje opiniodawcze Rady Pedagogicznej. Rada Pedagogiczna podejmuje uchwały, których przedmiotem jest:</w:t>
      </w:r>
    </w:p>
    <w:p w:rsidR="0050273C" w:rsidRPr="00EF27C4" w:rsidRDefault="0050273C" w:rsidP="0050273C">
      <w:pPr>
        <w:jc w:val="left"/>
        <w:rPr>
          <w:rFonts w:ascii="Arial" w:hAnsi="Arial" w:cs="Arial"/>
          <w:b/>
          <w:sz w:val="24"/>
          <w:szCs w:val="24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Opiniowanie dopuszczenia do użytku w szkole zaproponowanego przez nauczyciela </w:t>
      </w:r>
      <w:r w:rsid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lub zespół nauczycieli programu nauczania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Opiniowanie zestawu podręczników lub materiałów edukacyjnych obowiązujący </w:t>
      </w:r>
      <w:r w:rsid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we wszystkich oddziałach danej klasy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Opiniowanie powierzenia stanowiska dyrektora szkoły, gdy konkurs nie wyłonił kandydata albo do konkursu nikt się nie zgłosił</w:t>
      </w:r>
      <w:r w:rsidR="008719AB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Powierzenie stanowiska wicedyrektora lub innego stanowiska kierowniczego </w:t>
      </w:r>
      <w:r w:rsidR="00EF27C4" w:rsidRP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w szkole</w:t>
      </w:r>
      <w:r w:rsidR="008719AB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Odwołanie ze stanowiska wicedyrektora i innego stanowiska kierowniczego </w:t>
      </w:r>
      <w:r w:rsidR="00EF27C4" w:rsidRP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w szkole</w:t>
      </w:r>
      <w:r w:rsidR="008719AB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Wnioski dyrektora w sprawach odznaczeń, nagród i innych wyróżnień dla nauczycieli </w:t>
      </w:r>
      <w:r w:rsid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oraz pozostałych pracowników szkoły</w:t>
      </w:r>
      <w:r w:rsidR="008719AB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Wnioski dyrektora o przyznanie nauczycielom nagród ministra właściwego do spraw oświaty i wychowania lub kuratora oświaty (z wyłączeniem wniosku na nagrodę dla dyrektora)</w:t>
      </w:r>
      <w:r w:rsidR="008719AB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Organizacja pracy szkoły, w tym tygodniowy rozkład zajęć edukacyjnych</w:t>
      </w:r>
      <w:r w:rsidR="008719AB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Projekt planu finansowego szkoły</w:t>
      </w:r>
      <w:r w:rsidR="008719AB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39367A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Wnioski o przyznanie nauczycielom odznaczeń, nagród i innych wyróżnień</w:t>
      </w:r>
      <w:r w:rsidR="0039367A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 Propozycje dyrektora szkoły w sprawach przydziału nauczycielom stałych prac </w:t>
      </w:r>
      <w:r w:rsidR="00EF27C4" w:rsidRP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i zajęć w ramach wynagrodzenia zasadniczego oraz dodatkowo płatnych zajęć dydaktycznych, wychowawczych i opiekuńczych</w:t>
      </w:r>
      <w:r w:rsidR="0039367A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50273C" w:rsidRDefault="0050273C" w:rsidP="0050273C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Opiniowanie programu wychowawczo-profilaktycznego szkoły</w:t>
      </w:r>
      <w:r w:rsidR="0039367A" w:rsidRPr="00644358">
        <w:rPr>
          <w:rFonts w:ascii="Arial" w:hAnsi="Arial" w:cs="Arial"/>
        </w:rPr>
        <w:t>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lastRenderedPageBreak/>
        <w:t xml:space="preserve">Opiniowanie organizacji dodatkowych zajęć dla których nie została ustalona podstawa programowa, lecz program nauczania tych zajęć został włączony </w:t>
      </w:r>
      <w:r w:rsidR="00EF27C4" w:rsidRP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do szkolnego zestawu programów.</w:t>
      </w:r>
    </w:p>
    <w:p w:rsidR="00644358" w:rsidRPr="00644358" w:rsidRDefault="00644358" w:rsidP="00644358">
      <w:pPr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Zgoda (na wniosek innych organów szkoły) na wprowadzenie obowiązku noszenia przez uczniów na terenie szkoły jednolitego stroju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Opinia w sprawie wzoru jednolitego stroju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Opinia w sprawie określenia sytuacji, w których przebywanie ucznia na terenie szkoły </w:t>
      </w:r>
      <w:r w:rsid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nie wymaga jednolitego stroju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Opinia w sprawie ustalenia oceny pracy dyrektora szkoły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Opiniowanie wniosku nauczyciela lub specjalisty wykonującego w szkole zadania </w:t>
      </w:r>
      <w:r w:rsidR="007F7BA8">
        <w:rPr>
          <w:rFonts w:ascii="Arial" w:hAnsi="Arial" w:cs="Arial"/>
        </w:rPr>
        <w:br/>
      </w:r>
      <w:r w:rsidRPr="00644358">
        <w:rPr>
          <w:rFonts w:ascii="Arial" w:hAnsi="Arial" w:cs="Arial"/>
        </w:rPr>
        <w:t xml:space="preserve">z zakresu pomocy psychologiczno-pedagogicznej albo wniosku rodziców ucznia </w:t>
      </w:r>
      <w:r w:rsidR="00EF27C4" w:rsidRPr="00644358">
        <w:rPr>
          <w:rFonts w:ascii="Arial" w:hAnsi="Arial" w:cs="Arial"/>
        </w:rPr>
        <w:br/>
      </w:r>
      <w:r w:rsidRPr="00644358">
        <w:rPr>
          <w:rFonts w:ascii="Arial" w:hAnsi="Arial" w:cs="Arial"/>
        </w:rPr>
        <w:t>o wydanie opinii o specyficznych trudnościach w uczeniu się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Organizacja tygodnia pracy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Ustalenie dodatkowych dni wolnych od zajęć dydaktyczno-wychowawczych.</w:t>
      </w:r>
    </w:p>
    <w:p w:rsidR="00644358" w:rsidRPr="00644358" w:rsidRDefault="00644358" w:rsidP="0064435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 xml:space="preserve"> Ustalenie dodatkowych dni wolnych od zajęć dydaktyczno-wychowawczych, innych </w:t>
      </w:r>
      <w:r w:rsidR="005C7910">
        <w:rPr>
          <w:rFonts w:ascii="Arial" w:hAnsi="Arial" w:cs="Arial"/>
        </w:rPr>
        <w:br/>
      </w:r>
      <w:r w:rsidRPr="00644358">
        <w:rPr>
          <w:rFonts w:ascii="Arial" w:hAnsi="Arial" w:cs="Arial"/>
        </w:rPr>
        <w:t>niż określonych każdorazowo w rozporządzenia MEN na dany rok szkolny.</w:t>
      </w:r>
    </w:p>
    <w:p w:rsidR="00644358" w:rsidRPr="00644358" w:rsidRDefault="00644358" w:rsidP="007F7BA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Opinia w sprawie zezwolenia na indywidualny program nauki.</w:t>
      </w:r>
    </w:p>
    <w:p w:rsidR="007F7BA8" w:rsidRPr="007F7BA8" w:rsidRDefault="007F7BA8" w:rsidP="007F7BA8">
      <w:pPr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Opinia w sprawie zezwolenia na indywidualny tok nauki.</w:t>
      </w:r>
    </w:p>
    <w:p w:rsidR="007F7BA8" w:rsidRPr="00644358" w:rsidRDefault="007F7BA8" w:rsidP="007F7BA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Wprowadzenie dodatkowych zajęć edukacyjnych do szkolnego planu nauczania.</w:t>
      </w:r>
    </w:p>
    <w:p w:rsidR="007F7BA8" w:rsidRPr="00644358" w:rsidRDefault="007F7BA8" w:rsidP="007F7BA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Zgłaszanie kandydatów na członków komisji dyscyplinarnych dla nauczycieli pierwszej instancji.</w:t>
      </w:r>
    </w:p>
    <w:p w:rsidR="007F7BA8" w:rsidRPr="00644358" w:rsidRDefault="007F7BA8" w:rsidP="007F7BA8">
      <w:pPr>
        <w:pStyle w:val="Akapitzlist"/>
        <w:ind w:left="360"/>
        <w:jc w:val="left"/>
        <w:rPr>
          <w:rFonts w:ascii="Arial" w:hAnsi="Arial" w:cs="Arial"/>
        </w:rPr>
      </w:pPr>
    </w:p>
    <w:p w:rsidR="00DB7AB7" w:rsidRDefault="00DB7AB7" w:rsidP="00DB7AB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644358">
        <w:rPr>
          <w:rFonts w:ascii="Arial" w:hAnsi="Arial" w:cs="Arial"/>
        </w:rPr>
        <w:t>Zgłaszanie kandydatów na członków odwoławczej komisji dyscyplinarnych dla nauczycieli</w:t>
      </w:r>
    </w:p>
    <w:p w:rsidR="00B76517" w:rsidRPr="00B76517" w:rsidRDefault="00B76517" w:rsidP="00B76517">
      <w:pPr>
        <w:pStyle w:val="Akapitzlist"/>
        <w:rPr>
          <w:rFonts w:ascii="Arial" w:hAnsi="Arial" w:cs="Arial"/>
        </w:rPr>
      </w:pPr>
    </w:p>
    <w:p w:rsidR="00B76517" w:rsidRPr="00B76517" w:rsidRDefault="00B76517" w:rsidP="00B7651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 w:rsidRPr="00B76517">
        <w:rPr>
          <w:rFonts w:ascii="Arial" w:hAnsi="Arial" w:cs="Arial"/>
        </w:rPr>
        <w:t>Ustalanie wysokości stypendium za wyniki w nauce lub za osiągnięcia sportowe,</w:t>
      </w:r>
    </w:p>
    <w:p w:rsidR="00B76517" w:rsidRPr="00B76517" w:rsidRDefault="00B76517" w:rsidP="00B76517">
      <w:pPr>
        <w:pStyle w:val="Akapitzlist"/>
        <w:rPr>
          <w:rFonts w:ascii="Arial" w:hAnsi="Arial" w:cs="Arial"/>
        </w:rPr>
      </w:pPr>
    </w:p>
    <w:p w:rsidR="00B76517" w:rsidRPr="00B76517" w:rsidRDefault="00B76517" w:rsidP="00B7651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Pr="00B76517">
        <w:rPr>
          <w:rFonts w:ascii="Arial" w:hAnsi="Arial" w:cs="Arial"/>
        </w:rPr>
        <w:t>stalanie średniej ocen upoważniająca do przyznania stypendium za wyniki w nauce,</w:t>
      </w:r>
    </w:p>
    <w:p w:rsidR="00B76517" w:rsidRPr="00B76517" w:rsidRDefault="00B76517" w:rsidP="00B76517">
      <w:pPr>
        <w:pStyle w:val="Akapitzlist"/>
        <w:rPr>
          <w:rFonts w:ascii="Arial" w:hAnsi="Arial" w:cs="Arial"/>
        </w:rPr>
      </w:pPr>
    </w:p>
    <w:p w:rsidR="00B76517" w:rsidRPr="00B76517" w:rsidRDefault="00B76517" w:rsidP="00B7651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B76517">
        <w:rPr>
          <w:rFonts w:ascii="Arial" w:hAnsi="Arial" w:cs="Arial"/>
        </w:rPr>
        <w:t>rzyznanie stypendium za wyniki w nauce lub za osiągnięcia sportowe z własnych środków,</w:t>
      </w:r>
    </w:p>
    <w:p w:rsidR="00B76517" w:rsidRPr="00B76517" w:rsidRDefault="00B76517" w:rsidP="00B76517">
      <w:pPr>
        <w:pStyle w:val="Akapitzlist"/>
        <w:rPr>
          <w:rFonts w:ascii="Arial" w:hAnsi="Arial" w:cs="Arial"/>
        </w:rPr>
      </w:pPr>
    </w:p>
    <w:p w:rsidR="00B76517" w:rsidRPr="00B76517" w:rsidRDefault="00B76517" w:rsidP="00B7651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Pr="00B76517">
        <w:rPr>
          <w:rFonts w:ascii="Arial" w:hAnsi="Arial" w:cs="Arial"/>
        </w:rPr>
        <w:t>piniowanie propozycji dyrektora dotyczących form realizacji zajęć wychowania fizycznego,</w:t>
      </w:r>
    </w:p>
    <w:p w:rsidR="00B76517" w:rsidRPr="00B76517" w:rsidRDefault="00B76517" w:rsidP="00B76517">
      <w:pPr>
        <w:pStyle w:val="Akapitzlist"/>
        <w:rPr>
          <w:rFonts w:ascii="Arial" w:hAnsi="Arial" w:cs="Arial"/>
        </w:rPr>
      </w:pPr>
    </w:p>
    <w:p w:rsidR="00B76517" w:rsidRPr="00B76517" w:rsidRDefault="00B76517" w:rsidP="00B7651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Pr="00B76517">
        <w:rPr>
          <w:rFonts w:ascii="Arial" w:hAnsi="Arial" w:cs="Arial"/>
        </w:rPr>
        <w:t>piniowanie  osiągnięć edukacyjnych ucznia niepełnosprawnego, co do przedłużenia okresu nauki na każdym etapie kształcenia co najmniej o jeden rok.</w:t>
      </w:r>
    </w:p>
    <w:p w:rsidR="00B76517" w:rsidRPr="00B76517" w:rsidRDefault="00B76517" w:rsidP="00B76517">
      <w:pPr>
        <w:pStyle w:val="Akapitzlist"/>
        <w:rPr>
          <w:rFonts w:ascii="Arial" w:hAnsi="Arial" w:cs="Arial"/>
        </w:rPr>
      </w:pPr>
    </w:p>
    <w:p w:rsidR="00B76517" w:rsidRPr="00B76517" w:rsidRDefault="00B76517" w:rsidP="00B76517">
      <w:pPr>
        <w:pStyle w:val="Akapitzlist"/>
        <w:numPr>
          <w:ilvl w:val="0"/>
          <w:numId w:val="20"/>
        </w:numPr>
        <w:jc w:val="left"/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Pr="00B76517">
        <w:rPr>
          <w:rFonts w:ascii="Arial" w:hAnsi="Arial" w:cs="Arial"/>
        </w:rPr>
        <w:t>piniowanie wniosków Dyrektora</w:t>
      </w:r>
      <w:r w:rsidRPr="00B76517">
        <w:rPr>
          <w:rFonts w:ascii="Arial" w:hAnsi="Arial" w:cs="Arial"/>
          <w:smallCaps/>
        </w:rPr>
        <w:t xml:space="preserve"> </w:t>
      </w:r>
      <w:r w:rsidRPr="00B76517">
        <w:rPr>
          <w:rFonts w:ascii="Arial" w:hAnsi="Arial" w:cs="Arial"/>
        </w:rPr>
        <w:t>do kuratora oświaty o przeniesienie ucznia do innej szkoły.</w:t>
      </w:r>
    </w:p>
    <w:p w:rsidR="00D81410" w:rsidRPr="00D81410" w:rsidRDefault="00D81410" w:rsidP="00D81410">
      <w:pPr>
        <w:jc w:val="both"/>
        <w:rPr>
          <w:rFonts w:ascii="Arial" w:hAnsi="Arial" w:cs="Arial"/>
          <w:b/>
          <w:sz w:val="24"/>
          <w:szCs w:val="24"/>
        </w:rPr>
      </w:pPr>
    </w:p>
    <w:p w:rsidR="00D81410" w:rsidRDefault="00D81410" w:rsidP="005674EB">
      <w:pPr>
        <w:pStyle w:val="Akapitzlist"/>
        <w:ind w:left="360"/>
        <w:rPr>
          <w:rFonts w:ascii="Arial" w:hAnsi="Arial" w:cs="Arial"/>
          <w:b/>
          <w:sz w:val="24"/>
          <w:szCs w:val="24"/>
        </w:rPr>
      </w:pPr>
    </w:p>
    <w:p w:rsidR="00014D26" w:rsidRDefault="00014D26" w:rsidP="005674EB">
      <w:pPr>
        <w:pStyle w:val="Akapitzlist"/>
        <w:ind w:left="360"/>
        <w:rPr>
          <w:rFonts w:ascii="Arial" w:hAnsi="Arial" w:cs="Arial"/>
          <w:b/>
          <w:sz w:val="24"/>
          <w:szCs w:val="24"/>
        </w:rPr>
      </w:pPr>
    </w:p>
    <w:p w:rsidR="00014D26" w:rsidRDefault="00014D26" w:rsidP="005674EB">
      <w:pPr>
        <w:pStyle w:val="Akapitzlist"/>
        <w:ind w:left="360"/>
        <w:rPr>
          <w:rFonts w:ascii="Arial" w:hAnsi="Arial" w:cs="Arial"/>
          <w:b/>
          <w:sz w:val="24"/>
          <w:szCs w:val="24"/>
        </w:rPr>
      </w:pPr>
    </w:p>
    <w:p w:rsidR="00014D26" w:rsidRDefault="00014D26" w:rsidP="005674EB">
      <w:pPr>
        <w:pStyle w:val="Akapitzlist"/>
        <w:ind w:left="360"/>
        <w:rPr>
          <w:rFonts w:ascii="Arial" w:hAnsi="Arial" w:cs="Arial"/>
          <w:b/>
          <w:sz w:val="24"/>
          <w:szCs w:val="24"/>
        </w:rPr>
      </w:pPr>
    </w:p>
    <w:p w:rsidR="00014D26" w:rsidRDefault="00014D26" w:rsidP="005674EB">
      <w:pPr>
        <w:pStyle w:val="Akapitzlist"/>
        <w:ind w:left="360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:rsidR="0050273C" w:rsidRPr="00EF27C4" w:rsidRDefault="00DB7AB7" w:rsidP="005674EB">
      <w:pPr>
        <w:pStyle w:val="Akapitzlist"/>
        <w:ind w:left="360"/>
        <w:rPr>
          <w:rFonts w:ascii="Arial" w:hAnsi="Arial" w:cs="Arial"/>
          <w:b/>
          <w:sz w:val="24"/>
          <w:szCs w:val="24"/>
        </w:rPr>
      </w:pPr>
      <w:r w:rsidRPr="00EF27C4">
        <w:rPr>
          <w:rFonts w:ascii="Arial" w:hAnsi="Arial" w:cs="Arial"/>
          <w:b/>
          <w:sz w:val="24"/>
          <w:szCs w:val="24"/>
        </w:rPr>
        <w:lastRenderedPageBreak/>
        <w:t xml:space="preserve">§ </w:t>
      </w:r>
      <w:r w:rsidR="005674EB" w:rsidRPr="00EF27C4">
        <w:rPr>
          <w:rFonts w:ascii="Arial" w:hAnsi="Arial" w:cs="Arial"/>
          <w:b/>
          <w:sz w:val="24"/>
          <w:szCs w:val="24"/>
        </w:rPr>
        <w:t>9</w:t>
      </w:r>
    </w:p>
    <w:p w:rsidR="00DB7AB7" w:rsidRPr="00EF27C4" w:rsidRDefault="00DB7AB7" w:rsidP="00D81410">
      <w:pPr>
        <w:pStyle w:val="Akapitzlist"/>
        <w:ind w:left="360"/>
        <w:rPr>
          <w:rFonts w:ascii="Arial" w:hAnsi="Arial" w:cs="Arial"/>
          <w:b/>
          <w:sz w:val="24"/>
          <w:szCs w:val="24"/>
        </w:rPr>
      </w:pPr>
      <w:r w:rsidRPr="00EF27C4">
        <w:rPr>
          <w:rFonts w:ascii="Arial" w:hAnsi="Arial" w:cs="Arial"/>
          <w:b/>
          <w:sz w:val="24"/>
          <w:szCs w:val="24"/>
        </w:rPr>
        <w:t>Postanowienia końcowe</w:t>
      </w:r>
    </w:p>
    <w:p w:rsidR="00DB7AB7" w:rsidRPr="00EF27C4" w:rsidRDefault="00DB7AB7" w:rsidP="00DB7AB7">
      <w:pPr>
        <w:pStyle w:val="Akapitzlist"/>
        <w:ind w:left="3196"/>
        <w:jc w:val="left"/>
        <w:rPr>
          <w:rFonts w:ascii="Arial" w:hAnsi="Arial" w:cs="Arial"/>
          <w:b/>
          <w:sz w:val="24"/>
          <w:szCs w:val="24"/>
        </w:rPr>
      </w:pPr>
    </w:p>
    <w:p w:rsidR="007F7BA8" w:rsidRDefault="00DB7AB7" w:rsidP="005674EB">
      <w:pPr>
        <w:pStyle w:val="Akapitzlist"/>
        <w:numPr>
          <w:ilvl w:val="0"/>
          <w:numId w:val="21"/>
        </w:numPr>
        <w:jc w:val="left"/>
        <w:rPr>
          <w:rFonts w:ascii="Arial" w:hAnsi="Arial" w:cs="Arial"/>
        </w:rPr>
      </w:pPr>
      <w:r w:rsidRPr="007F7BA8">
        <w:rPr>
          <w:rFonts w:ascii="Arial" w:hAnsi="Arial" w:cs="Arial"/>
        </w:rPr>
        <w:t xml:space="preserve">Rada Pedagogiczna ma prawo dokonać zmian w regulaminie wewnętrznym </w:t>
      </w:r>
      <w:r w:rsidR="00EF27C4" w:rsidRPr="007F7BA8">
        <w:rPr>
          <w:rFonts w:ascii="Arial" w:hAnsi="Arial" w:cs="Arial"/>
        </w:rPr>
        <w:br/>
      </w:r>
      <w:r w:rsidRPr="007F7BA8">
        <w:rPr>
          <w:rFonts w:ascii="Arial" w:hAnsi="Arial" w:cs="Arial"/>
        </w:rPr>
        <w:t>na wniosek każdego z członków, o ile są one zgodne z prawem.</w:t>
      </w:r>
    </w:p>
    <w:p w:rsidR="005674EB" w:rsidRPr="007F7BA8" w:rsidRDefault="00DB7AB7" w:rsidP="005C7910">
      <w:pPr>
        <w:pStyle w:val="Akapitzlist"/>
        <w:ind w:left="360"/>
        <w:jc w:val="left"/>
        <w:rPr>
          <w:rFonts w:ascii="Arial" w:hAnsi="Arial" w:cs="Arial"/>
        </w:rPr>
      </w:pPr>
      <w:r w:rsidRPr="007F7BA8">
        <w:rPr>
          <w:rFonts w:ascii="Arial" w:hAnsi="Arial" w:cs="Arial"/>
        </w:rPr>
        <w:t xml:space="preserve"> </w:t>
      </w:r>
    </w:p>
    <w:p w:rsidR="007F7BA8" w:rsidRDefault="00DB7AB7" w:rsidP="005674EB">
      <w:pPr>
        <w:pStyle w:val="Akapitzlist"/>
        <w:numPr>
          <w:ilvl w:val="0"/>
          <w:numId w:val="21"/>
        </w:numPr>
        <w:jc w:val="left"/>
        <w:rPr>
          <w:rFonts w:ascii="Arial" w:hAnsi="Arial" w:cs="Arial"/>
        </w:rPr>
      </w:pPr>
      <w:r w:rsidRPr="007F7BA8">
        <w:rPr>
          <w:rFonts w:ascii="Arial" w:hAnsi="Arial" w:cs="Arial"/>
        </w:rPr>
        <w:t xml:space="preserve">W przypadku wystąpienia przez Radę Pedagogiczną z wnioskiem o odwołanie dyrektora lub innej osoby ze stanowiska kierowniczego organ uprawniony do odwołania jest obowiązany powiadomić Radę Pedagogiczną o wyniku postępowania wyjaśniającego </w:t>
      </w:r>
      <w:r w:rsidR="007F7BA8">
        <w:rPr>
          <w:rFonts w:ascii="Arial" w:hAnsi="Arial" w:cs="Arial"/>
        </w:rPr>
        <w:br/>
      </w:r>
      <w:r w:rsidRPr="007F7BA8">
        <w:rPr>
          <w:rFonts w:ascii="Arial" w:hAnsi="Arial" w:cs="Arial"/>
        </w:rPr>
        <w:t>w</w:t>
      </w:r>
      <w:r w:rsidR="005674EB" w:rsidRPr="007F7BA8">
        <w:rPr>
          <w:rFonts w:ascii="Arial" w:hAnsi="Arial" w:cs="Arial"/>
        </w:rPr>
        <w:t xml:space="preserve"> </w:t>
      </w:r>
      <w:r w:rsidRPr="007F7BA8">
        <w:rPr>
          <w:rFonts w:ascii="Arial" w:hAnsi="Arial" w:cs="Arial"/>
        </w:rPr>
        <w:t>tej sprawie w ciągu 14 dni od otrzymania wniosku.</w:t>
      </w:r>
    </w:p>
    <w:p w:rsidR="005674EB" w:rsidRPr="007F7BA8" w:rsidRDefault="00DB7AB7" w:rsidP="005C7910">
      <w:pPr>
        <w:pStyle w:val="Akapitzlist"/>
        <w:ind w:left="360"/>
        <w:jc w:val="left"/>
        <w:rPr>
          <w:rFonts w:ascii="Arial" w:hAnsi="Arial" w:cs="Arial"/>
        </w:rPr>
      </w:pPr>
      <w:r w:rsidRPr="007F7BA8">
        <w:rPr>
          <w:rFonts w:ascii="Arial" w:hAnsi="Arial" w:cs="Arial"/>
        </w:rPr>
        <w:t xml:space="preserve"> </w:t>
      </w:r>
    </w:p>
    <w:p w:rsidR="005674EB" w:rsidRDefault="00DB7AB7" w:rsidP="005674EB">
      <w:pPr>
        <w:pStyle w:val="Akapitzlist"/>
        <w:numPr>
          <w:ilvl w:val="0"/>
          <w:numId w:val="21"/>
        </w:numPr>
        <w:jc w:val="left"/>
        <w:rPr>
          <w:rFonts w:ascii="Arial" w:hAnsi="Arial" w:cs="Arial"/>
        </w:rPr>
      </w:pPr>
      <w:r w:rsidRPr="007F7BA8">
        <w:rPr>
          <w:rFonts w:ascii="Arial" w:hAnsi="Arial" w:cs="Arial"/>
        </w:rPr>
        <w:t>Rada Pedagogiczna ma obowiązek aktualizować regulamin w związku ze zmianami przepisów prawa. Zmian dokonuje się poprzez dodanie aneksu. Przy dużej ilości zmian wprowadza się je do tekstu głównego.</w:t>
      </w:r>
    </w:p>
    <w:p w:rsidR="007F7BA8" w:rsidRPr="007F7BA8" w:rsidRDefault="007F7BA8" w:rsidP="007F7BA8">
      <w:pPr>
        <w:jc w:val="left"/>
        <w:rPr>
          <w:rFonts w:ascii="Arial" w:hAnsi="Arial" w:cs="Arial"/>
        </w:rPr>
      </w:pPr>
    </w:p>
    <w:p w:rsidR="00DB7AB7" w:rsidRDefault="00DB7AB7" w:rsidP="005674EB">
      <w:pPr>
        <w:pStyle w:val="Akapitzlist"/>
        <w:numPr>
          <w:ilvl w:val="0"/>
          <w:numId w:val="21"/>
        </w:numPr>
        <w:jc w:val="left"/>
        <w:rPr>
          <w:rFonts w:ascii="Arial" w:hAnsi="Arial" w:cs="Arial"/>
        </w:rPr>
      </w:pPr>
      <w:r w:rsidRPr="007F7BA8">
        <w:rPr>
          <w:rFonts w:ascii="Arial" w:hAnsi="Arial" w:cs="Arial"/>
        </w:rPr>
        <w:t>Za wprowadzenie zmian odpowiedzialny jest przewodniczący, który przedstawia</w:t>
      </w:r>
      <w:r w:rsidR="005674EB" w:rsidRPr="007F7BA8">
        <w:rPr>
          <w:rFonts w:ascii="Arial" w:hAnsi="Arial" w:cs="Arial"/>
        </w:rPr>
        <w:t xml:space="preserve"> </w:t>
      </w:r>
      <w:r w:rsidR="007F7BA8">
        <w:rPr>
          <w:rFonts w:ascii="Arial" w:hAnsi="Arial" w:cs="Arial"/>
        </w:rPr>
        <w:br/>
      </w:r>
      <w:r w:rsidRPr="007F7BA8">
        <w:rPr>
          <w:rFonts w:ascii="Arial" w:hAnsi="Arial" w:cs="Arial"/>
        </w:rPr>
        <w:t>je do zatwierdzenia drogą uchwały na posiedzeniu Rady Pedagogicznej.</w:t>
      </w:r>
    </w:p>
    <w:p w:rsidR="007F7BA8" w:rsidRPr="007F7BA8" w:rsidRDefault="007F7BA8" w:rsidP="007F7BA8">
      <w:pPr>
        <w:jc w:val="left"/>
        <w:rPr>
          <w:rFonts w:ascii="Arial" w:hAnsi="Arial" w:cs="Arial"/>
        </w:rPr>
      </w:pPr>
    </w:p>
    <w:p w:rsidR="00DB7AB7" w:rsidRPr="007F7BA8" w:rsidRDefault="00DB7AB7" w:rsidP="005674EB">
      <w:pPr>
        <w:pStyle w:val="Akapitzlist"/>
        <w:numPr>
          <w:ilvl w:val="0"/>
          <w:numId w:val="21"/>
        </w:numPr>
        <w:jc w:val="left"/>
        <w:rPr>
          <w:rFonts w:ascii="Arial" w:hAnsi="Arial" w:cs="Arial"/>
        </w:rPr>
      </w:pPr>
      <w:r w:rsidRPr="007F7BA8">
        <w:rPr>
          <w:rFonts w:ascii="Arial" w:hAnsi="Arial" w:cs="Arial"/>
        </w:rPr>
        <w:t xml:space="preserve">Regulamin wchodzi w życie z dniem ogłoszenia </w:t>
      </w:r>
      <w:r w:rsidR="00014D26">
        <w:rPr>
          <w:rFonts w:ascii="Arial" w:hAnsi="Arial" w:cs="Arial"/>
        </w:rPr>
        <w:t xml:space="preserve">03 listopada 2020 </w:t>
      </w:r>
      <w:r w:rsidRPr="007F7BA8">
        <w:rPr>
          <w:rFonts w:ascii="Arial" w:hAnsi="Arial" w:cs="Arial"/>
        </w:rPr>
        <w:t>r.</w:t>
      </w:r>
    </w:p>
    <w:p w:rsidR="0050273C" w:rsidRDefault="0050273C" w:rsidP="0050273C">
      <w:pPr>
        <w:rPr>
          <w:rFonts w:ascii="Arial" w:hAnsi="Arial" w:cs="Arial"/>
          <w:sz w:val="24"/>
          <w:szCs w:val="24"/>
        </w:rPr>
      </w:pPr>
    </w:p>
    <w:p w:rsidR="009831D2" w:rsidRDefault="009831D2" w:rsidP="0050273C">
      <w:pPr>
        <w:rPr>
          <w:rFonts w:ascii="Arial" w:hAnsi="Arial" w:cs="Arial"/>
          <w:sz w:val="24"/>
          <w:szCs w:val="24"/>
        </w:rPr>
      </w:pPr>
    </w:p>
    <w:p w:rsidR="009831D2" w:rsidRPr="009831D2" w:rsidRDefault="009831D2" w:rsidP="009831D2">
      <w:pPr>
        <w:jc w:val="left"/>
        <w:rPr>
          <w:rFonts w:ascii="Arial" w:hAnsi="Arial" w:cs="Arial"/>
        </w:rPr>
      </w:pPr>
    </w:p>
    <w:sectPr w:rsidR="009831D2" w:rsidRPr="009831D2" w:rsidSect="007F7BA8">
      <w:headerReference w:type="default" r:id="rId8"/>
      <w:headerReference w:type="first" r:id="rId9"/>
      <w:pgSz w:w="11906" w:h="16838"/>
      <w:pgMar w:top="851" w:right="1274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6F10" w:rsidRDefault="004E6F10" w:rsidP="007F7BA8">
      <w:r>
        <w:separator/>
      </w:r>
    </w:p>
  </w:endnote>
  <w:endnote w:type="continuationSeparator" w:id="0">
    <w:p w:rsidR="004E6F10" w:rsidRDefault="004E6F10" w:rsidP="007F7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6F10" w:rsidRDefault="004E6F10" w:rsidP="007F7BA8">
      <w:r>
        <w:separator/>
      </w:r>
    </w:p>
  </w:footnote>
  <w:footnote w:type="continuationSeparator" w:id="0">
    <w:p w:rsidR="004E6F10" w:rsidRDefault="004E6F10" w:rsidP="007F7B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BA8" w:rsidRDefault="007F7BA8">
    <w:pPr>
      <w:pStyle w:val="Nagwek"/>
    </w:pPr>
  </w:p>
  <w:p w:rsidR="007F7BA8" w:rsidRDefault="007F7BA8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BA8" w:rsidRPr="007F7BA8" w:rsidRDefault="007F7BA8" w:rsidP="007F7BA8">
    <w:pPr>
      <w:rPr>
        <w:rFonts w:ascii="Arial" w:hAnsi="Arial" w:cs="Arial"/>
        <w:b/>
        <w:smallCaps/>
        <w:sz w:val="20"/>
        <w:szCs w:val="20"/>
      </w:rPr>
    </w:pPr>
    <w:r>
      <w:rPr>
        <w:rFonts w:ascii="Arial" w:hAnsi="Arial" w:cs="Arial"/>
        <w:b/>
        <w:smallCaps/>
        <w:sz w:val="20"/>
        <w:szCs w:val="20"/>
      </w:rPr>
      <w:t xml:space="preserve">                                                                                                                                          </w:t>
    </w:r>
    <w:r w:rsidRPr="007F7BA8">
      <w:rPr>
        <w:rFonts w:ascii="Arial" w:hAnsi="Arial" w:cs="Arial"/>
        <w:b/>
        <w:smallCaps/>
        <w:sz w:val="20"/>
        <w:szCs w:val="20"/>
      </w:rPr>
      <w:t>Załącznik do Uchwały</w:t>
    </w:r>
  </w:p>
  <w:p w:rsidR="007F7BA8" w:rsidRPr="007F7BA8" w:rsidRDefault="007F7BA8" w:rsidP="007F7BA8">
    <w:pPr>
      <w:jc w:val="right"/>
      <w:rPr>
        <w:rFonts w:ascii="Arial" w:hAnsi="Arial" w:cs="Arial"/>
        <w:b/>
        <w:smallCaps/>
        <w:sz w:val="20"/>
        <w:szCs w:val="20"/>
      </w:rPr>
    </w:pPr>
    <w:r w:rsidRPr="007F7BA8">
      <w:rPr>
        <w:rFonts w:ascii="Arial" w:hAnsi="Arial" w:cs="Arial"/>
        <w:b/>
        <w:smallCaps/>
        <w:sz w:val="20"/>
        <w:szCs w:val="20"/>
      </w:rPr>
      <w:t>Rady pedagogicznej</w:t>
    </w:r>
    <w:r w:rsidR="00516ED2">
      <w:rPr>
        <w:rFonts w:ascii="Arial" w:hAnsi="Arial" w:cs="Arial"/>
        <w:b/>
        <w:smallCaps/>
        <w:sz w:val="20"/>
        <w:szCs w:val="20"/>
      </w:rPr>
      <w:t xml:space="preserve"> nr 9/2020/2021</w:t>
    </w:r>
  </w:p>
  <w:p w:rsidR="007F7BA8" w:rsidRPr="007F7BA8" w:rsidRDefault="007F7BA8" w:rsidP="007F7BA8">
    <w:pPr>
      <w:jc w:val="right"/>
      <w:rPr>
        <w:rFonts w:ascii="Arial" w:hAnsi="Arial" w:cs="Arial"/>
        <w:b/>
        <w:smallCaps/>
        <w:sz w:val="20"/>
        <w:szCs w:val="20"/>
      </w:rPr>
    </w:pPr>
    <w:r w:rsidRPr="007F7BA8">
      <w:rPr>
        <w:rFonts w:ascii="Arial" w:hAnsi="Arial" w:cs="Arial"/>
        <w:b/>
        <w:smallCaps/>
        <w:sz w:val="20"/>
        <w:szCs w:val="20"/>
      </w:rPr>
      <w:t>Szkoły Podstawowej nr 24 im. Powstańców Śląskich</w:t>
    </w:r>
  </w:p>
  <w:p w:rsidR="007F7BA8" w:rsidRPr="007F7BA8" w:rsidRDefault="007F7BA8" w:rsidP="007F7BA8">
    <w:pPr>
      <w:jc w:val="right"/>
      <w:rPr>
        <w:rFonts w:ascii="Arial" w:hAnsi="Arial" w:cs="Arial"/>
        <w:b/>
        <w:smallCaps/>
        <w:sz w:val="20"/>
        <w:szCs w:val="20"/>
      </w:rPr>
    </w:pPr>
    <w:r w:rsidRPr="007F7BA8">
      <w:rPr>
        <w:rFonts w:ascii="Arial" w:hAnsi="Arial" w:cs="Arial"/>
        <w:b/>
        <w:smallCaps/>
        <w:sz w:val="20"/>
        <w:szCs w:val="20"/>
      </w:rPr>
      <w:t>w Rudzie Śląskiej</w:t>
    </w:r>
  </w:p>
  <w:p w:rsidR="007F7BA8" w:rsidRPr="007F7BA8" w:rsidRDefault="007F7BA8" w:rsidP="007F7BA8">
    <w:pPr>
      <w:jc w:val="right"/>
      <w:rPr>
        <w:rFonts w:ascii="Arial" w:hAnsi="Arial" w:cs="Arial"/>
        <w:b/>
        <w:smallCaps/>
        <w:sz w:val="20"/>
        <w:szCs w:val="20"/>
      </w:rPr>
    </w:pPr>
    <w:r w:rsidRPr="007F7BA8">
      <w:rPr>
        <w:rFonts w:ascii="Arial" w:hAnsi="Arial" w:cs="Arial"/>
        <w:b/>
        <w:smallCaps/>
        <w:sz w:val="20"/>
        <w:szCs w:val="20"/>
      </w:rPr>
      <w:t xml:space="preserve">z dnia </w:t>
    </w:r>
    <w:r w:rsidR="00280240">
      <w:rPr>
        <w:rFonts w:ascii="Arial" w:hAnsi="Arial" w:cs="Arial"/>
        <w:b/>
        <w:smallCaps/>
        <w:sz w:val="20"/>
        <w:szCs w:val="20"/>
      </w:rPr>
      <w:t xml:space="preserve">03 </w:t>
    </w:r>
    <w:proofErr w:type="spellStart"/>
    <w:r w:rsidR="00280240">
      <w:rPr>
        <w:rFonts w:ascii="Arial" w:hAnsi="Arial" w:cs="Arial"/>
        <w:b/>
        <w:smallCaps/>
        <w:sz w:val="20"/>
        <w:szCs w:val="20"/>
      </w:rPr>
      <w:t>listoapada</w:t>
    </w:r>
    <w:proofErr w:type="spellEnd"/>
    <w:r w:rsidR="00516ED2">
      <w:rPr>
        <w:rFonts w:ascii="Arial" w:hAnsi="Arial" w:cs="Arial"/>
        <w:b/>
        <w:smallCaps/>
        <w:sz w:val="20"/>
        <w:szCs w:val="20"/>
      </w:rPr>
      <w:t xml:space="preserve"> 2020 r.</w:t>
    </w:r>
  </w:p>
  <w:p w:rsidR="007F7BA8" w:rsidRDefault="007F7BA8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E201ECE"/>
    <w:multiLevelType w:val="multilevel"/>
    <w:tmpl w:val="C86EDE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09DEEA"/>
    <w:multiLevelType w:val="multilevel"/>
    <w:tmpl w:val="3006CE2C"/>
    <w:lvl w:ilvl="0">
      <w:start w:val="1"/>
      <w:numFmt w:val="lowerLetter"/>
      <w:lvlText w:val="%1)"/>
      <w:lvlJc w:val="left"/>
      <w:pPr>
        <w:tabs>
          <w:tab w:val="num" w:pos="426"/>
        </w:tabs>
        <w:ind w:left="906" w:hanging="480"/>
      </w:pPr>
    </w:lvl>
    <w:lvl w:ilvl="1">
      <w:start w:val="1"/>
      <w:numFmt w:val="lowerLetter"/>
      <w:lvlText w:val="%2)"/>
      <w:lvlJc w:val="left"/>
      <w:pPr>
        <w:tabs>
          <w:tab w:val="num" w:pos="1146"/>
        </w:tabs>
        <w:ind w:left="1626" w:hanging="480"/>
      </w:pPr>
    </w:lvl>
    <w:lvl w:ilvl="2">
      <w:start w:val="1"/>
      <w:numFmt w:val="lowerLetter"/>
      <w:lvlText w:val="%3)"/>
      <w:lvlJc w:val="left"/>
      <w:pPr>
        <w:tabs>
          <w:tab w:val="num" w:pos="1866"/>
        </w:tabs>
        <w:ind w:left="2346" w:hanging="480"/>
      </w:pPr>
    </w:lvl>
    <w:lvl w:ilvl="3">
      <w:start w:val="1"/>
      <w:numFmt w:val="lowerLetter"/>
      <w:lvlText w:val="%4)"/>
      <w:lvlJc w:val="left"/>
      <w:pPr>
        <w:tabs>
          <w:tab w:val="num" w:pos="2586"/>
        </w:tabs>
        <w:ind w:left="3066" w:hanging="480"/>
      </w:pPr>
    </w:lvl>
    <w:lvl w:ilvl="4">
      <w:start w:val="1"/>
      <w:numFmt w:val="lowerLetter"/>
      <w:lvlText w:val="%5)"/>
      <w:lvlJc w:val="left"/>
      <w:pPr>
        <w:tabs>
          <w:tab w:val="num" w:pos="3306"/>
        </w:tabs>
        <w:ind w:left="3786" w:hanging="480"/>
      </w:pPr>
    </w:lvl>
    <w:lvl w:ilvl="5">
      <w:start w:val="1"/>
      <w:numFmt w:val="lowerLetter"/>
      <w:lvlText w:val="%6)"/>
      <w:lvlJc w:val="left"/>
      <w:pPr>
        <w:tabs>
          <w:tab w:val="num" w:pos="4026"/>
        </w:tabs>
        <w:ind w:left="4506" w:hanging="480"/>
      </w:pPr>
    </w:lvl>
    <w:lvl w:ilvl="6">
      <w:start w:val="1"/>
      <w:numFmt w:val="lowerLetter"/>
      <w:lvlText w:val="%7)"/>
      <w:lvlJc w:val="left"/>
      <w:pPr>
        <w:tabs>
          <w:tab w:val="num" w:pos="4746"/>
        </w:tabs>
        <w:ind w:left="5226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E8155B"/>
    <w:multiLevelType w:val="hybridMultilevel"/>
    <w:tmpl w:val="E480C37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415BEE"/>
    <w:multiLevelType w:val="hybridMultilevel"/>
    <w:tmpl w:val="29DE7B2E"/>
    <w:lvl w:ilvl="0" w:tplc="C7B8709A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96416D"/>
    <w:multiLevelType w:val="multilevel"/>
    <w:tmpl w:val="19FC61F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ADA508A"/>
    <w:multiLevelType w:val="hybridMultilevel"/>
    <w:tmpl w:val="019E5C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645246"/>
    <w:multiLevelType w:val="hybridMultilevel"/>
    <w:tmpl w:val="3A4279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766E6"/>
    <w:multiLevelType w:val="hybridMultilevel"/>
    <w:tmpl w:val="166A244A"/>
    <w:lvl w:ilvl="0" w:tplc="7436DA10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D4E16"/>
    <w:multiLevelType w:val="hybridMultilevel"/>
    <w:tmpl w:val="F0020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D04E0B"/>
    <w:multiLevelType w:val="hybridMultilevel"/>
    <w:tmpl w:val="2E108A1C"/>
    <w:lvl w:ilvl="0" w:tplc="4A2ABB4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21395F"/>
    <w:multiLevelType w:val="hybridMultilevel"/>
    <w:tmpl w:val="6D98DAA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667C28"/>
    <w:multiLevelType w:val="hybridMultilevel"/>
    <w:tmpl w:val="DECCE4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714968"/>
    <w:multiLevelType w:val="hybridMultilevel"/>
    <w:tmpl w:val="C99AC2F0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22A3C98"/>
    <w:multiLevelType w:val="hybridMultilevel"/>
    <w:tmpl w:val="A5CC0E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DA4F89"/>
    <w:multiLevelType w:val="hybridMultilevel"/>
    <w:tmpl w:val="221CDC4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AB1D89"/>
    <w:multiLevelType w:val="hybridMultilevel"/>
    <w:tmpl w:val="906609AE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46405B86"/>
    <w:multiLevelType w:val="hybridMultilevel"/>
    <w:tmpl w:val="E5EAF0C8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7" w15:restartNumberingAfterBreak="0">
    <w:nsid w:val="4D160994"/>
    <w:multiLevelType w:val="hybridMultilevel"/>
    <w:tmpl w:val="65EA5C80"/>
    <w:lvl w:ilvl="0" w:tplc="41C69CD2">
      <w:start w:val="2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711A93"/>
    <w:multiLevelType w:val="multilevel"/>
    <w:tmpl w:val="B4A8FE5C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2CD50FB"/>
    <w:multiLevelType w:val="hybridMultilevel"/>
    <w:tmpl w:val="77CE856A"/>
    <w:lvl w:ilvl="0" w:tplc="04150013">
      <w:start w:val="1"/>
      <w:numFmt w:val="upperRoman"/>
      <w:lvlText w:val="%1."/>
      <w:lvlJc w:val="right"/>
      <w:pPr>
        <w:ind w:left="3196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5A5818B0"/>
    <w:multiLevelType w:val="hybridMultilevel"/>
    <w:tmpl w:val="9FD09F58"/>
    <w:lvl w:ilvl="0" w:tplc="6A10686E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D722CE1"/>
    <w:multiLevelType w:val="hybridMultilevel"/>
    <w:tmpl w:val="CF6CEA2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D43960"/>
    <w:multiLevelType w:val="hybridMultilevel"/>
    <w:tmpl w:val="8FC61F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1664C86"/>
    <w:multiLevelType w:val="hybridMultilevel"/>
    <w:tmpl w:val="961079FC"/>
    <w:lvl w:ilvl="0" w:tplc="1358715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6A427D"/>
    <w:multiLevelType w:val="multilevel"/>
    <w:tmpl w:val="9A50767C"/>
    <w:lvl w:ilvl="0">
      <w:start w:val="11"/>
      <w:numFmt w:val="decimal"/>
      <w:lvlText w:val="§ %1."/>
      <w:lvlJc w:val="left"/>
      <w:pPr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851" w:hanging="491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E7548BB"/>
    <w:multiLevelType w:val="hybridMultilevel"/>
    <w:tmpl w:val="07780164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7121539F"/>
    <w:multiLevelType w:val="hybridMultilevel"/>
    <w:tmpl w:val="80B4136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0F7F74"/>
    <w:multiLevelType w:val="multilevel"/>
    <w:tmpl w:val="079E9342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8CE38A8"/>
    <w:multiLevelType w:val="hybridMultilevel"/>
    <w:tmpl w:val="A22AA0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CF46843"/>
    <w:multiLevelType w:val="hybridMultilevel"/>
    <w:tmpl w:val="7BF4E218"/>
    <w:lvl w:ilvl="0" w:tplc="7D861FF6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19"/>
  </w:num>
  <w:num w:numId="2">
    <w:abstractNumId w:val="8"/>
  </w:num>
  <w:num w:numId="3">
    <w:abstractNumId w:val="1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8"/>
  </w:num>
  <w:num w:numId="6">
    <w:abstractNumId w:val="29"/>
  </w:num>
  <w:num w:numId="7">
    <w:abstractNumId w:val="26"/>
  </w:num>
  <w:num w:numId="8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10"/>
  </w:num>
  <w:num w:numId="10">
    <w:abstractNumId w:val="3"/>
  </w:num>
  <w:num w:numId="11">
    <w:abstractNumId w:val="25"/>
  </w:num>
  <w:num w:numId="12">
    <w:abstractNumId w:val="16"/>
  </w:num>
  <w:num w:numId="13">
    <w:abstractNumId w:val="14"/>
  </w:num>
  <w:num w:numId="14">
    <w:abstractNumId w:val="1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5"/>
  </w:num>
  <w:num w:numId="17">
    <w:abstractNumId w:val="12"/>
  </w:num>
  <w:num w:numId="18">
    <w:abstractNumId w:val="2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9">
    <w:abstractNumId w:val="2"/>
  </w:num>
  <w:num w:numId="20">
    <w:abstractNumId w:val="11"/>
  </w:num>
  <w:num w:numId="21">
    <w:abstractNumId w:val="22"/>
  </w:num>
  <w:num w:numId="22">
    <w:abstractNumId w:val="7"/>
  </w:num>
  <w:num w:numId="23">
    <w:abstractNumId w:val="21"/>
  </w:num>
  <w:num w:numId="24">
    <w:abstractNumId w:val="17"/>
  </w:num>
  <w:num w:numId="25">
    <w:abstractNumId w:val="24"/>
  </w:num>
  <w:num w:numId="26">
    <w:abstractNumId w:val="6"/>
  </w:num>
  <w:num w:numId="27">
    <w:abstractNumId w:val="15"/>
  </w:num>
  <w:num w:numId="28">
    <w:abstractNumId w:val="9"/>
  </w:num>
  <w:num w:numId="29">
    <w:abstractNumId w:val="23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71F7"/>
    <w:rsid w:val="00014D26"/>
    <w:rsid w:val="001E4577"/>
    <w:rsid w:val="00237B1E"/>
    <w:rsid w:val="00275488"/>
    <w:rsid w:val="00280240"/>
    <w:rsid w:val="002E0859"/>
    <w:rsid w:val="0039367A"/>
    <w:rsid w:val="004004F2"/>
    <w:rsid w:val="004371F7"/>
    <w:rsid w:val="004B69EE"/>
    <w:rsid w:val="004E42FE"/>
    <w:rsid w:val="004E6F10"/>
    <w:rsid w:val="004F2C58"/>
    <w:rsid w:val="0050273C"/>
    <w:rsid w:val="00516ED2"/>
    <w:rsid w:val="005674EB"/>
    <w:rsid w:val="005C7910"/>
    <w:rsid w:val="005D05FB"/>
    <w:rsid w:val="00633A8F"/>
    <w:rsid w:val="00636924"/>
    <w:rsid w:val="00644358"/>
    <w:rsid w:val="00705655"/>
    <w:rsid w:val="00723170"/>
    <w:rsid w:val="007554AE"/>
    <w:rsid w:val="007C473B"/>
    <w:rsid w:val="007F7BA8"/>
    <w:rsid w:val="008719AB"/>
    <w:rsid w:val="008C2C6D"/>
    <w:rsid w:val="008F442C"/>
    <w:rsid w:val="00946E7D"/>
    <w:rsid w:val="00963C35"/>
    <w:rsid w:val="009831D2"/>
    <w:rsid w:val="009C0A1D"/>
    <w:rsid w:val="009E6EC6"/>
    <w:rsid w:val="00A53237"/>
    <w:rsid w:val="00AD57BC"/>
    <w:rsid w:val="00B76517"/>
    <w:rsid w:val="00BA1D09"/>
    <w:rsid w:val="00C45CB2"/>
    <w:rsid w:val="00C6542C"/>
    <w:rsid w:val="00D76F04"/>
    <w:rsid w:val="00D81410"/>
    <w:rsid w:val="00DB7AB7"/>
    <w:rsid w:val="00DE61C3"/>
    <w:rsid w:val="00E20B36"/>
    <w:rsid w:val="00E66C5F"/>
    <w:rsid w:val="00E82661"/>
    <w:rsid w:val="00EA4F86"/>
    <w:rsid w:val="00ED6D6E"/>
    <w:rsid w:val="00EF27C4"/>
    <w:rsid w:val="00F80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77DB850-1287-4F28-8B20-6527DB395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D05FB"/>
  </w:style>
  <w:style w:type="paragraph" w:styleId="Nagwek1">
    <w:name w:val="heading 1"/>
    <w:basedOn w:val="Normalny"/>
    <w:next w:val="Normalny"/>
    <w:link w:val="Nagwek1Znak"/>
    <w:uiPriority w:val="9"/>
    <w:qFormat/>
    <w:rsid w:val="005D05F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D05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D05F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5D05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zodstpw">
    <w:name w:val="No Spacing"/>
    <w:uiPriority w:val="1"/>
    <w:qFormat/>
    <w:rsid w:val="005D05FB"/>
  </w:style>
  <w:style w:type="paragraph" w:styleId="Akapitzlist">
    <w:name w:val="List Paragraph"/>
    <w:basedOn w:val="Normalny"/>
    <w:uiPriority w:val="34"/>
    <w:qFormat/>
    <w:rsid w:val="005D05FB"/>
    <w:pPr>
      <w:ind w:left="720"/>
      <w:contextualSpacing/>
    </w:pPr>
  </w:style>
  <w:style w:type="paragraph" w:customStyle="1" w:styleId="FirstParagraph">
    <w:name w:val="First Paragraph"/>
    <w:basedOn w:val="Tekstpodstawowy"/>
    <w:next w:val="Tekstpodstawowy"/>
    <w:qFormat/>
    <w:rsid w:val="004371F7"/>
    <w:pPr>
      <w:spacing w:before="180" w:after="180"/>
      <w:jc w:val="left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4371F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371F7"/>
  </w:style>
  <w:style w:type="paragraph" w:customStyle="1" w:styleId="Compact">
    <w:name w:val="Compact"/>
    <w:basedOn w:val="Tekstpodstawowy"/>
    <w:qFormat/>
    <w:rsid w:val="002E0859"/>
    <w:pPr>
      <w:spacing w:before="36" w:after="36"/>
      <w:jc w:val="left"/>
    </w:pPr>
    <w:rPr>
      <w:sz w:val="24"/>
      <w:szCs w:val="24"/>
      <w:lang w:val="en-US"/>
    </w:rPr>
  </w:style>
  <w:style w:type="paragraph" w:customStyle="1" w:styleId="Author">
    <w:name w:val="Author"/>
    <w:next w:val="Tekstpodstawowy"/>
    <w:qFormat/>
    <w:rsid w:val="002E0859"/>
    <w:pPr>
      <w:keepNext/>
      <w:keepLines/>
      <w:spacing w:after="200"/>
    </w:pPr>
    <w:rPr>
      <w:sz w:val="24"/>
      <w:szCs w:val="24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F7BA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F7BA8"/>
  </w:style>
  <w:style w:type="paragraph" w:styleId="Stopka">
    <w:name w:val="footer"/>
    <w:basedOn w:val="Normalny"/>
    <w:link w:val="StopkaZnak"/>
    <w:uiPriority w:val="99"/>
    <w:unhideWhenUsed/>
    <w:rsid w:val="007F7B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F7BA8"/>
  </w:style>
  <w:style w:type="paragraph" w:styleId="Tekstdymka">
    <w:name w:val="Balloon Text"/>
    <w:basedOn w:val="Normalny"/>
    <w:link w:val="TekstdymkaZnak"/>
    <w:uiPriority w:val="99"/>
    <w:semiHidden/>
    <w:unhideWhenUsed/>
    <w:rsid w:val="007F7BA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F7BA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04CE1C-A70D-4DD9-9811-890D6DFBD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034</Words>
  <Characters>18206</Characters>
  <Application>Microsoft Office Word</Application>
  <DocSecurity>0</DocSecurity>
  <Lines>151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Śliwa</dc:creator>
  <cp:lastModifiedBy>Klaudia</cp:lastModifiedBy>
  <cp:revision>3</cp:revision>
  <cp:lastPrinted>2020-11-25T11:41:00Z</cp:lastPrinted>
  <dcterms:created xsi:type="dcterms:W3CDTF">2020-11-25T11:41:00Z</dcterms:created>
  <dcterms:modified xsi:type="dcterms:W3CDTF">2020-11-25T11:48:00Z</dcterms:modified>
</cp:coreProperties>
</file>